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DEA1B" w14:textId="77777777" w:rsidR="007213E2" w:rsidRPr="002533AD" w:rsidRDefault="007213E2" w:rsidP="007213E2">
      <w:pPr>
        <w:pStyle w:val="Subheading"/>
        <w:spacing w:after="0" w:line="240" w:lineRule="auto"/>
        <w:jc w:val="right"/>
        <w:rPr>
          <w:rFonts w:asciiTheme="minorHAnsi" w:hAnsiTheme="minorHAnsi" w:cstheme="minorHAnsi"/>
          <w:color w:val="auto"/>
        </w:rPr>
      </w:pPr>
      <w:bookmarkStart w:id="0" w:name="_Hlk33965889"/>
      <w:r w:rsidRPr="002533AD">
        <w:rPr>
          <w:rFonts w:asciiTheme="minorHAnsi" w:hAnsiTheme="minorHAnsi" w:cstheme="minorHAnsi"/>
          <w:noProof/>
        </w:rPr>
        <w:drawing>
          <wp:anchor distT="0" distB="0" distL="114300" distR="114300" simplePos="0" relativeHeight="251659264" behindDoc="0" locked="0" layoutInCell="1" allowOverlap="1" wp14:anchorId="514D1412" wp14:editId="35314545">
            <wp:simplePos x="0" y="0"/>
            <wp:positionH relativeFrom="column">
              <wp:posOffset>-88900</wp:posOffset>
            </wp:positionH>
            <wp:positionV relativeFrom="paragraph">
              <wp:posOffset>-279400</wp:posOffset>
            </wp:positionV>
            <wp:extent cx="1583690" cy="11144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83690" cy="1114425"/>
                    </a:xfrm>
                    <a:prstGeom prst="rect">
                      <a:avLst/>
                    </a:prstGeom>
                  </pic:spPr>
                </pic:pic>
              </a:graphicData>
            </a:graphic>
            <wp14:sizeRelH relativeFrom="page">
              <wp14:pctWidth>0</wp14:pctWidth>
            </wp14:sizeRelH>
            <wp14:sizeRelV relativeFrom="page">
              <wp14:pctHeight>0</wp14:pctHeight>
            </wp14:sizeRelV>
          </wp:anchor>
        </w:drawing>
      </w:r>
      <w:r w:rsidRPr="002533AD">
        <w:rPr>
          <w:rFonts w:asciiTheme="minorHAnsi" w:hAnsiTheme="minorHAnsi" w:cstheme="minorHAnsi"/>
          <w:color w:val="auto"/>
        </w:rPr>
        <w:t>For more information, contact:</w:t>
      </w:r>
    </w:p>
    <w:p w14:paraId="29E95C29" w14:textId="77777777" w:rsidR="007213E2" w:rsidRPr="002533AD" w:rsidRDefault="007213E2" w:rsidP="007213E2">
      <w:pPr>
        <w:spacing w:after="0" w:line="240" w:lineRule="auto"/>
        <w:ind w:left="2160" w:firstLine="720"/>
        <w:jc w:val="right"/>
        <w:rPr>
          <w:rFonts w:cstheme="minorHAnsi"/>
        </w:rPr>
      </w:pPr>
      <w:r w:rsidRPr="002533AD">
        <w:rPr>
          <w:rFonts w:cstheme="minorHAnsi"/>
        </w:rPr>
        <w:t>Vicki Lupica</w:t>
      </w:r>
    </w:p>
    <w:p w14:paraId="1283A280" w14:textId="4289B921" w:rsidR="007213E2" w:rsidRPr="002533AD" w:rsidRDefault="007213E2" w:rsidP="007213E2">
      <w:pPr>
        <w:spacing w:after="0" w:line="240" w:lineRule="auto"/>
        <w:ind w:left="2160" w:firstLine="720"/>
        <w:jc w:val="right"/>
        <w:rPr>
          <w:rFonts w:cstheme="minorHAnsi"/>
        </w:rPr>
      </w:pPr>
      <w:r w:rsidRPr="002533AD">
        <w:rPr>
          <w:rFonts w:cstheme="minorHAnsi"/>
        </w:rPr>
        <w:t>Girl Scouts of Eastern Pennsylvania</w:t>
      </w:r>
    </w:p>
    <w:p w14:paraId="6676943E" w14:textId="14761EAE" w:rsidR="007213E2" w:rsidRPr="002533AD" w:rsidRDefault="007213E2" w:rsidP="007213E2">
      <w:pPr>
        <w:spacing w:after="0" w:line="240" w:lineRule="auto"/>
        <w:ind w:left="2160" w:firstLine="720"/>
        <w:jc w:val="right"/>
        <w:rPr>
          <w:rFonts w:cstheme="minorHAnsi"/>
        </w:rPr>
      </w:pPr>
      <w:r w:rsidRPr="002533AD">
        <w:rPr>
          <w:rFonts w:cstheme="minorHAnsi"/>
        </w:rPr>
        <w:t>267.322.1446</w:t>
      </w:r>
    </w:p>
    <w:p w14:paraId="4D8D37BB" w14:textId="639501E5" w:rsidR="00481A5B" w:rsidRPr="002533AD" w:rsidRDefault="00A26E5D" w:rsidP="007213E2">
      <w:pPr>
        <w:spacing w:after="0" w:line="240" w:lineRule="auto"/>
        <w:ind w:left="2160" w:firstLine="720"/>
        <w:jc w:val="right"/>
        <w:rPr>
          <w:rStyle w:val="Hyperlink"/>
          <w:rFonts w:cstheme="minorHAnsi"/>
        </w:rPr>
      </w:pPr>
      <w:hyperlink r:id="rId12" w:history="1">
        <w:r w:rsidR="007213E2" w:rsidRPr="002533AD">
          <w:rPr>
            <w:rStyle w:val="Hyperlink"/>
            <w:rFonts w:cstheme="minorHAnsi"/>
          </w:rPr>
          <w:t>vlupica@gsep.org</w:t>
        </w:r>
      </w:hyperlink>
    </w:p>
    <w:p w14:paraId="57F8D407" w14:textId="7FEAFB89" w:rsidR="007213E2" w:rsidRDefault="007213E2" w:rsidP="007213E2">
      <w:pPr>
        <w:spacing w:after="0" w:line="240" w:lineRule="auto"/>
        <w:jc w:val="center"/>
        <w:rPr>
          <w:rStyle w:val="Hyperlink"/>
          <w:rFonts w:ascii="Gotham Book" w:hAnsi="Gotham Book" w:cs="Times New Roman"/>
          <w:sz w:val="20"/>
          <w:szCs w:val="20"/>
        </w:rPr>
      </w:pPr>
    </w:p>
    <w:p w14:paraId="74C0C5A8" w14:textId="226BA6DC" w:rsidR="007213E2" w:rsidRDefault="007213E2" w:rsidP="007213E2">
      <w:pPr>
        <w:spacing w:after="0" w:line="240" w:lineRule="auto"/>
        <w:jc w:val="center"/>
        <w:rPr>
          <w:rStyle w:val="Hyperlink"/>
          <w:rFonts w:ascii="Gotham Book" w:hAnsi="Gotham Book" w:cs="Times New Roman"/>
          <w:sz w:val="20"/>
          <w:szCs w:val="20"/>
        </w:rPr>
      </w:pPr>
    </w:p>
    <w:p w14:paraId="3C2226DD" w14:textId="03FDDF8D" w:rsidR="00573423" w:rsidRPr="00932BC7" w:rsidRDefault="00651B70" w:rsidP="00651B70">
      <w:pPr>
        <w:spacing w:after="0" w:line="240" w:lineRule="auto"/>
        <w:ind w:left="-720" w:right="-540"/>
        <w:jc w:val="center"/>
        <w:rPr>
          <w:rFonts w:eastAsia="Times New Roman" w:cs="Times New Roman"/>
          <w:b/>
        </w:rPr>
      </w:pPr>
      <w:r w:rsidRPr="00932BC7">
        <w:rPr>
          <w:rFonts w:eastAsia="Times New Roman" w:cs="Times New Roman"/>
          <w:b/>
        </w:rPr>
        <w:t>GIRL SCOUTS</w:t>
      </w:r>
      <w:r w:rsidR="00DE1A65">
        <w:rPr>
          <w:rFonts w:eastAsia="Times New Roman" w:cs="Times New Roman"/>
          <w:b/>
        </w:rPr>
        <w:t xml:space="preserve"> OF EASTERN PENNSYLVANIA</w:t>
      </w:r>
      <w:r w:rsidRPr="00932BC7">
        <w:rPr>
          <w:rFonts w:eastAsia="Times New Roman" w:cs="Times New Roman"/>
          <w:b/>
        </w:rPr>
        <w:t xml:space="preserve"> </w:t>
      </w:r>
      <w:r w:rsidR="00257924" w:rsidRPr="00932BC7">
        <w:rPr>
          <w:rFonts w:eastAsia="Times New Roman" w:cs="Times New Roman"/>
          <w:b/>
        </w:rPr>
        <w:t>ANNOUNCE 20</w:t>
      </w:r>
      <w:r w:rsidR="00BD606C">
        <w:rPr>
          <w:rFonts w:eastAsia="Times New Roman" w:cs="Times New Roman"/>
          <w:b/>
        </w:rPr>
        <w:t>2</w:t>
      </w:r>
      <w:r w:rsidR="00852ED6">
        <w:rPr>
          <w:rFonts w:eastAsia="Times New Roman" w:cs="Times New Roman"/>
          <w:b/>
        </w:rPr>
        <w:t>1</w:t>
      </w:r>
      <w:r w:rsidR="00257924" w:rsidRPr="00932BC7">
        <w:rPr>
          <w:rFonts w:eastAsia="Times New Roman" w:cs="Times New Roman"/>
          <w:b/>
        </w:rPr>
        <w:t xml:space="preserve"> TAKE THE LEAD </w:t>
      </w:r>
      <w:r w:rsidR="00852ED6">
        <w:rPr>
          <w:rFonts w:eastAsia="Times New Roman" w:cs="Times New Roman"/>
          <w:b/>
        </w:rPr>
        <w:t>PROGRAM</w:t>
      </w:r>
    </w:p>
    <w:p w14:paraId="16962049" w14:textId="77777777" w:rsidR="00480EA9" w:rsidRDefault="00DE1A65" w:rsidP="0000605E">
      <w:pPr>
        <w:spacing w:after="0"/>
        <w:jc w:val="center"/>
        <w:rPr>
          <w:rFonts w:eastAsia="Times New Roman" w:cs="Times New Roman"/>
          <w:i/>
        </w:rPr>
      </w:pPr>
      <w:bookmarkStart w:id="1" w:name="_Hlk34233219"/>
      <w:r>
        <w:rPr>
          <w:rFonts w:eastAsia="Times New Roman" w:cs="Times New Roman"/>
          <w:i/>
        </w:rPr>
        <w:t xml:space="preserve">The girl-serving organization </w:t>
      </w:r>
      <w:r w:rsidR="00AD2CF6">
        <w:rPr>
          <w:rFonts w:eastAsia="Times New Roman" w:cs="Times New Roman"/>
          <w:i/>
        </w:rPr>
        <w:t>pair</w:t>
      </w:r>
      <w:r w:rsidR="00EB61A1">
        <w:rPr>
          <w:rFonts w:eastAsia="Times New Roman" w:cs="Times New Roman"/>
          <w:i/>
        </w:rPr>
        <w:t>ed</w:t>
      </w:r>
      <w:r w:rsidR="00AD2CF6">
        <w:rPr>
          <w:rFonts w:eastAsia="Times New Roman" w:cs="Times New Roman"/>
          <w:i/>
        </w:rPr>
        <w:t xml:space="preserve"> </w:t>
      </w:r>
      <w:r w:rsidR="002762B4" w:rsidRPr="002762B4">
        <w:rPr>
          <w:rFonts w:eastAsia="Times New Roman" w:cs="Times New Roman"/>
          <w:i/>
        </w:rPr>
        <w:t>women leaders</w:t>
      </w:r>
      <w:r w:rsidR="00852ED6">
        <w:rPr>
          <w:rFonts w:eastAsia="Times New Roman" w:cs="Times New Roman"/>
          <w:i/>
        </w:rPr>
        <w:t xml:space="preserve"> from Greater Philadelphia, Berks County</w:t>
      </w:r>
      <w:r w:rsidR="00205985">
        <w:rPr>
          <w:rFonts w:eastAsia="Times New Roman" w:cs="Times New Roman"/>
          <w:i/>
        </w:rPr>
        <w:t>,</w:t>
      </w:r>
      <w:r w:rsidR="00852ED6">
        <w:rPr>
          <w:rFonts w:eastAsia="Times New Roman" w:cs="Times New Roman"/>
          <w:i/>
        </w:rPr>
        <w:t xml:space="preserve"> and Lehigh Valley </w:t>
      </w:r>
    </w:p>
    <w:p w14:paraId="154FE157" w14:textId="27AF993A" w:rsidR="0000605E" w:rsidRDefault="00AD2CF6" w:rsidP="0000605E">
      <w:pPr>
        <w:spacing w:after="0"/>
        <w:jc w:val="center"/>
        <w:rPr>
          <w:rFonts w:eastAsia="Times New Roman" w:cs="Times New Roman"/>
          <w:i/>
        </w:rPr>
      </w:pPr>
      <w:r>
        <w:rPr>
          <w:rFonts w:eastAsia="Times New Roman" w:cs="Times New Roman"/>
          <w:i/>
        </w:rPr>
        <w:t xml:space="preserve">with </w:t>
      </w:r>
      <w:r w:rsidR="004703E0">
        <w:rPr>
          <w:rFonts w:eastAsia="Times New Roman" w:cs="Times New Roman"/>
          <w:i/>
        </w:rPr>
        <w:t xml:space="preserve">local </w:t>
      </w:r>
      <w:r>
        <w:rPr>
          <w:rFonts w:eastAsia="Times New Roman" w:cs="Times New Roman"/>
          <w:i/>
        </w:rPr>
        <w:t>high school-aged Girl Scouts</w:t>
      </w:r>
      <w:r w:rsidR="004703E0">
        <w:rPr>
          <w:rFonts w:eastAsia="Times New Roman" w:cs="Times New Roman"/>
          <w:i/>
        </w:rPr>
        <w:t xml:space="preserve"> to forge long-lasting, valuable mentorships</w:t>
      </w:r>
    </w:p>
    <w:bookmarkEnd w:id="1"/>
    <w:p w14:paraId="7A7F8776" w14:textId="77777777" w:rsidR="002762B4" w:rsidRPr="00932BC7" w:rsidRDefault="002762B4" w:rsidP="0000605E">
      <w:pPr>
        <w:spacing w:after="0"/>
        <w:jc w:val="center"/>
        <w:rPr>
          <w:rFonts w:eastAsia="Times New Roman" w:cs="Times New Roman"/>
          <w:i/>
        </w:rPr>
      </w:pPr>
    </w:p>
    <w:p w14:paraId="3B2E2A5C" w14:textId="46DBA7BC" w:rsidR="00617E63" w:rsidRDefault="00852ED6" w:rsidP="00F76923">
      <w:pPr>
        <w:spacing w:after="0" w:line="240" w:lineRule="auto"/>
        <w:rPr>
          <w:rFonts w:eastAsia="Times New Roman" w:cs="Times New Roman"/>
        </w:rPr>
      </w:pPr>
      <w:r>
        <w:rPr>
          <w:rStyle w:val="Strong"/>
          <w:rFonts w:cs="Times New Roman"/>
          <w:caps/>
        </w:rPr>
        <w:t>mIQUON</w:t>
      </w:r>
      <w:r w:rsidR="0052221F">
        <w:rPr>
          <w:rStyle w:val="Strong"/>
          <w:rFonts w:cs="Times New Roman"/>
          <w:caps/>
        </w:rPr>
        <w:t>, PA</w:t>
      </w:r>
      <w:r w:rsidR="00374C17">
        <w:rPr>
          <w:rStyle w:val="Strong"/>
          <w:rFonts w:cs="Times New Roman"/>
          <w:caps/>
        </w:rPr>
        <w:t xml:space="preserve"> (</w:t>
      </w:r>
      <w:r w:rsidR="00A26E5D">
        <w:rPr>
          <w:b/>
          <w:bCs/>
        </w:rPr>
        <w:t>January 28</w:t>
      </w:r>
      <w:r w:rsidR="00374C17">
        <w:rPr>
          <w:rStyle w:val="Strong"/>
          <w:rFonts w:cs="Times New Roman"/>
          <w:caps/>
        </w:rPr>
        <w:t>, 202</w:t>
      </w:r>
      <w:r>
        <w:rPr>
          <w:rStyle w:val="Strong"/>
          <w:rFonts w:cs="Times New Roman"/>
          <w:caps/>
        </w:rPr>
        <w:t>1</w:t>
      </w:r>
      <w:r w:rsidR="00374C17">
        <w:rPr>
          <w:rStyle w:val="Strong"/>
          <w:rFonts w:cs="Times New Roman"/>
          <w:caps/>
        </w:rPr>
        <w:t>)</w:t>
      </w:r>
      <w:r w:rsidR="00C972D8" w:rsidRPr="00932BC7">
        <w:rPr>
          <w:rFonts w:cs="Times New Roman"/>
        </w:rPr>
        <w:t xml:space="preserve"> </w:t>
      </w:r>
      <w:r w:rsidR="00DE65C5" w:rsidRPr="00932BC7">
        <w:rPr>
          <w:rFonts w:cs="Times New Roman"/>
        </w:rPr>
        <w:t>—</w:t>
      </w:r>
      <w:r w:rsidR="00DE65C5" w:rsidRPr="00932BC7">
        <w:rPr>
          <w:rFonts w:eastAsia="Times New Roman" w:cs="Times New Roman"/>
        </w:rPr>
        <w:t xml:space="preserve"> </w:t>
      </w:r>
      <w:hyperlink r:id="rId13" w:history="1">
        <w:r w:rsidR="00DE65C5" w:rsidRPr="00932BC7">
          <w:rPr>
            <w:rStyle w:val="Hyperlink"/>
            <w:rFonts w:eastAsia="Times New Roman" w:cs="Times New Roman"/>
          </w:rPr>
          <w:t>Girl Scouts of Eastern Pennsylvania</w:t>
        </w:r>
      </w:hyperlink>
      <w:r w:rsidR="00DE65C5" w:rsidRPr="00932BC7">
        <w:rPr>
          <w:rFonts w:eastAsia="Times New Roman" w:cs="Times New Roman"/>
        </w:rPr>
        <w:t xml:space="preserve"> (GSEP) </w:t>
      </w:r>
      <w:r w:rsidR="002533AD">
        <w:rPr>
          <w:rFonts w:eastAsia="Times New Roman" w:cs="Times New Roman"/>
        </w:rPr>
        <w:t xml:space="preserve">announced </w:t>
      </w:r>
      <w:r w:rsidR="00183534">
        <w:rPr>
          <w:rFonts w:eastAsia="Times New Roman" w:cs="Times New Roman"/>
        </w:rPr>
        <w:t>its annual Take the Lead program</w:t>
      </w:r>
      <w:r w:rsidR="002F2E89">
        <w:rPr>
          <w:rFonts w:eastAsia="Times New Roman" w:cs="Times New Roman"/>
        </w:rPr>
        <w:t>, p</w:t>
      </w:r>
      <w:r w:rsidR="002F2E89" w:rsidRPr="002F2E89">
        <w:rPr>
          <w:rFonts w:eastAsia="Times New Roman" w:cs="Times New Roman"/>
        </w:rPr>
        <w:t>remier fundraiser</w:t>
      </w:r>
      <w:r w:rsidR="00EE7CE5">
        <w:rPr>
          <w:rFonts w:eastAsia="Times New Roman" w:cs="Times New Roman"/>
        </w:rPr>
        <w:t xml:space="preserve"> for the council,</w:t>
      </w:r>
      <w:r w:rsidR="00480EA9">
        <w:rPr>
          <w:rFonts w:eastAsia="Times New Roman" w:cs="Times New Roman"/>
        </w:rPr>
        <w:t xml:space="preserve"> and </w:t>
      </w:r>
      <w:r w:rsidR="00FE6AB4">
        <w:rPr>
          <w:rFonts w:eastAsia="Times New Roman" w:cs="Times New Roman"/>
        </w:rPr>
        <w:t xml:space="preserve">a </w:t>
      </w:r>
      <w:r w:rsidR="00F76923" w:rsidRPr="00DC4C64">
        <w:rPr>
          <w:rFonts w:eastAsia="Times New Roman" w:cs="Times New Roman"/>
        </w:rPr>
        <w:t xml:space="preserve">unique leadership program that </w:t>
      </w:r>
      <w:r w:rsidR="007E497A">
        <w:rPr>
          <w:rFonts w:eastAsia="Times New Roman" w:cs="Times New Roman"/>
        </w:rPr>
        <w:t>fosters</w:t>
      </w:r>
      <w:r w:rsidR="00F76923" w:rsidRPr="00DC4C64">
        <w:rPr>
          <w:rFonts w:eastAsia="Times New Roman" w:cs="Times New Roman"/>
        </w:rPr>
        <w:t xml:space="preserve"> mentorships with</w:t>
      </w:r>
      <w:r w:rsidR="00CF72A7">
        <w:rPr>
          <w:rFonts w:eastAsia="Times New Roman" w:cs="Times New Roman"/>
        </w:rPr>
        <w:t xml:space="preserve"> </w:t>
      </w:r>
      <w:r w:rsidR="00CF44CC">
        <w:rPr>
          <w:rFonts w:eastAsia="Times New Roman" w:cs="Times New Roman"/>
        </w:rPr>
        <w:t xml:space="preserve">distinguished </w:t>
      </w:r>
      <w:r w:rsidR="00F76923" w:rsidRPr="00DC4C64">
        <w:rPr>
          <w:rFonts w:eastAsia="Times New Roman" w:cs="Times New Roman"/>
        </w:rPr>
        <w:t>women leaders</w:t>
      </w:r>
      <w:r w:rsidR="00CF44CC">
        <w:rPr>
          <w:rFonts w:eastAsia="Times New Roman" w:cs="Times New Roman"/>
        </w:rPr>
        <w:t xml:space="preserve"> from the community</w:t>
      </w:r>
      <w:r w:rsidR="00F76923" w:rsidRPr="00DC4C64">
        <w:rPr>
          <w:rFonts w:eastAsia="Times New Roman" w:cs="Times New Roman"/>
        </w:rPr>
        <w:t xml:space="preserve"> whose work and achievements make the world a better place.</w:t>
      </w:r>
      <w:r w:rsidR="00F76923">
        <w:rPr>
          <w:rFonts w:eastAsia="Times New Roman" w:cs="Times New Roman"/>
        </w:rPr>
        <w:t xml:space="preserve"> </w:t>
      </w:r>
    </w:p>
    <w:p w14:paraId="4690D70B" w14:textId="77777777" w:rsidR="00617E63" w:rsidRDefault="00617E63" w:rsidP="00F76923">
      <w:pPr>
        <w:spacing w:after="0" w:line="240" w:lineRule="auto"/>
        <w:rPr>
          <w:rFonts w:eastAsia="Times New Roman" w:cs="Times New Roman"/>
        </w:rPr>
      </w:pPr>
    </w:p>
    <w:p w14:paraId="25F2B027" w14:textId="47787443" w:rsidR="00F76923" w:rsidRDefault="006F7C72" w:rsidP="00F76923">
      <w:pPr>
        <w:spacing w:after="0" w:line="240" w:lineRule="auto"/>
        <w:rPr>
          <w:rFonts w:eastAsia="Times New Roman" w:cs="Times New Roman"/>
        </w:rPr>
      </w:pPr>
      <w:r>
        <w:rPr>
          <w:rFonts w:eastAsia="Times New Roman" w:cs="Times New Roman"/>
        </w:rPr>
        <w:t>Through the Take the Lead program, h</w:t>
      </w:r>
      <w:r w:rsidR="00F76923">
        <w:rPr>
          <w:rFonts w:eastAsia="Times New Roman" w:cs="Times New Roman"/>
        </w:rPr>
        <w:t xml:space="preserve">igh school-aged Girl Scouts </w:t>
      </w:r>
      <w:r w:rsidR="00617E63">
        <w:rPr>
          <w:rFonts w:eastAsia="Times New Roman" w:cs="Times New Roman"/>
        </w:rPr>
        <w:t>have</w:t>
      </w:r>
      <w:r w:rsidR="00F76923">
        <w:rPr>
          <w:rFonts w:eastAsia="Times New Roman" w:cs="Times New Roman"/>
        </w:rPr>
        <w:t xml:space="preserve"> the opportunity to shadow inspiring women leaders</w:t>
      </w:r>
      <w:r w:rsidR="00D14F53">
        <w:rPr>
          <w:rFonts w:eastAsia="Times New Roman" w:cs="Times New Roman"/>
        </w:rPr>
        <w:t xml:space="preserve"> from the Greater Philadelphia, Berks County</w:t>
      </w:r>
      <w:r w:rsidR="00205985">
        <w:rPr>
          <w:rFonts w:eastAsia="Times New Roman" w:cs="Times New Roman"/>
        </w:rPr>
        <w:t>,</w:t>
      </w:r>
      <w:r w:rsidR="00D14F53">
        <w:rPr>
          <w:rFonts w:eastAsia="Times New Roman" w:cs="Times New Roman"/>
        </w:rPr>
        <w:t xml:space="preserve"> and Lehigh Valley area</w:t>
      </w:r>
      <w:r w:rsidR="00F76923">
        <w:rPr>
          <w:rFonts w:eastAsia="Times New Roman" w:cs="Times New Roman"/>
        </w:rPr>
        <w:t xml:space="preserve"> for a day</w:t>
      </w:r>
      <w:r w:rsidR="00617E63">
        <w:rPr>
          <w:rFonts w:eastAsia="Times New Roman" w:cs="Times New Roman"/>
        </w:rPr>
        <w:t xml:space="preserve"> </w:t>
      </w:r>
      <w:r w:rsidR="00F76923">
        <w:rPr>
          <w:rFonts w:eastAsia="Times New Roman" w:cs="Times New Roman"/>
        </w:rPr>
        <w:t>to gain valuable insight into their careers</w:t>
      </w:r>
      <w:r w:rsidR="003807E5">
        <w:rPr>
          <w:rFonts w:eastAsia="Times New Roman" w:cs="Times New Roman"/>
        </w:rPr>
        <w:t xml:space="preserve"> and help them </w:t>
      </w:r>
      <w:r w:rsidR="00620D58">
        <w:rPr>
          <w:rFonts w:eastAsia="Times New Roman" w:cs="Times New Roman"/>
        </w:rPr>
        <w:t xml:space="preserve">jumpstart their </w:t>
      </w:r>
      <w:r w:rsidR="00512874">
        <w:rPr>
          <w:rFonts w:eastAsia="Times New Roman" w:cs="Times New Roman"/>
        </w:rPr>
        <w:t xml:space="preserve">professional </w:t>
      </w:r>
      <w:r w:rsidR="002C37C2">
        <w:rPr>
          <w:rFonts w:eastAsia="Times New Roman" w:cs="Times New Roman"/>
        </w:rPr>
        <w:t>network</w:t>
      </w:r>
      <w:r w:rsidR="00FF3D47">
        <w:rPr>
          <w:rFonts w:eastAsia="Times New Roman" w:cs="Times New Roman"/>
        </w:rPr>
        <w:t>s</w:t>
      </w:r>
      <w:r w:rsidR="00620D58">
        <w:rPr>
          <w:rFonts w:eastAsia="Times New Roman" w:cs="Times New Roman"/>
        </w:rPr>
        <w:t>.</w:t>
      </w:r>
    </w:p>
    <w:p w14:paraId="4BB7EE46" w14:textId="6A3CC181" w:rsidR="005E53D7" w:rsidRDefault="005E53D7" w:rsidP="002533AD">
      <w:pPr>
        <w:spacing w:after="0" w:line="240" w:lineRule="auto"/>
        <w:rPr>
          <w:rFonts w:eastAsia="Times New Roman" w:cs="Times New Roman"/>
        </w:rPr>
      </w:pPr>
    </w:p>
    <w:p w14:paraId="79B9F594" w14:textId="7C797481" w:rsidR="008412E9" w:rsidRDefault="00052290" w:rsidP="00F76923">
      <w:pPr>
        <w:spacing w:after="0" w:line="240" w:lineRule="auto"/>
        <w:rPr>
          <w:rFonts w:eastAsia="Times New Roman" w:cs="Times New Roman"/>
        </w:rPr>
      </w:pPr>
      <w:r w:rsidRPr="00052290">
        <w:rPr>
          <w:rFonts w:eastAsia="Times New Roman" w:cs="Times New Roman"/>
        </w:rPr>
        <w:t xml:space="preserve">“Our 2021 Take the Lead honorees have changed the world for the </w:t>
      </w:r>
      <w:proofErr w:type="gramStart"/>
      <w:r w:rsidRPr="00052290">
        <w:rPr>
          <w:rFonts w:eastAsia="Times New Roman" w:cs="Times New Roman"/>
        </w:rPr>
        <w:t>better, and</w:t>
      </w:r>
      <w:proofErr w:type="gramEnd"/>
      <w:r w:rsidRPr="00052290">
        <w:rPr>
          <w:rFonts w:eastAsia="Times New Roman" w:cs="Times New Roman"/>
        </w:rPr>
        <w:t xml:space="preserve"> serve as incredible role models for our girls.  The Take the Lead event raises critical funds for Girl Scouting in Eastern Pennsylvania and is more important this year than ever before. Event Co-Chairs and Committees work tirelessly to help raise money to sustain Girl Scouting in every community, and to ensure that every girl has access to our leadership program no matter her circumstance,” said Kim E. Fraites-Dow, Chief Executive Officer of GSEP. “Our Girl Scouts, as they always are, will be the stars of the show serving as hosts and presenters of awards to our fantastic honorees, with whom they</w:t>
      </w:r>
      <w:r w:rsidR="00CD7937">
        <w:rPr>
          <w:rFonts w:eastAsia="Times New Roman" w:cs="Times New Roman"/>
        </w:rPr>
        <w:t xml:space="preserve"> </w:t>
      </w:r>
      <w:r w:rsidRPr="00052290">
        <w:rPr>
          <w:rFonts w:eastAsia="Times New Roman" w:cs="Times New Roman"/>
        </w:rPr>
        <w:t>form relationships through significant mentoring and training events. Each Take the Lead Honoree inspires the girls and other attendees to serve our community with courage, confidence, and character, and to take action individually and collectively to make the world a better place.”</w:t>
      </w:r>
    </w:p>
    <w:p w14:paraId="1003868C" w14:textId="77777777" w:rsidR="00052290" w:rsidRDefault="00052290" w:rsidP="00F76923">
      <w:pPr>
        <w:spacing w:after="0" w:line="240" w:lineRule="auto"/>
        <w:rPr>
          <w:rFonts w:eastAsia="Times New Roman" w:cs="Times New Roman"/>
        </w:rPr>
      </w:pPr>
    </w:p>
    <w:p w14:paraId="24CB3546" w14:textId="264485FA" w:rsidR="00742BBD" w:rsidRPr="00D127CC" w:rsidRDefault="00015A3A" w:rsidP="00F76923">
      <w:pPr>
        <w:spacing w:after="0" w:line="240" w:lineRule="auto"/>
        <w:rPr>
          <w:rFonts w:eastAsia="Times New Roman" w:cs="Times New Roman"/>
        </w:rPr>
      </w:pPr>
      <w:r>
        <w:rPr>
          <w:rFonts w:eastAsia="Times New Roman" w:cs="Times New Roman"/>
        </w:rPr>
        <w:t>Thirteen</w:t>
      </w:r>
      <w:r w:rsidR="00D14774">
        <w:rPr>
          <w:rFonts w:eastAsia="Times New Roman" w:cs="Times New Roman"/>
        </w:rPr>
        <w:t xml:space="preserve"> </w:t>
      </w:r>
      <w:r>
        <w:rPr>
          <w:rFonts w:eastAsia="Times New Roman" w:cs="Times New Roman"/>
        </w:rPr>
        <w:t>Girl Scouts</w:t>
      </w:r>
      <w:r w:rsidR="00205985">
        <w:rPr>
          <w:rFonts w:eastAsia="Times New Roman" w:cs="Times New Roman"/>
        </w:rPr>
        <w:t xml:space="preserve"> across nine counties</w:t>
      </w:r>
      <w:r w:rsidR="00D14774">
        <w:rPr>
          <w:rFonts w:eastAsia="Times New Roman" w:cs="Times New Roman"/>
        </w:rPr>
        <w:t xml:space="preserve"> were selected by the council to be </w:t>
      </w:r>
      <w:r>
        <w:rPr>
          <w:rFonts w:eastAsia="Times New Roman" w:cs="Times New Roman"/>
        </w:rPr>
        <w:t xml:space="preserve">paired with </w:t>
      </w:r>
      <w:r w:rsidR="00F658E8">
        <w:rPr>
          <w:rFonts w:eastAsia="Times New Roman" w:cs="Times New Roman"/>
        </w:rPr>
        <w:t>the thirteen Take the Lead Honorees</w:t>
      </w:r>
      <w:r w:rsidR="00D14774">
        <w:rPr>
          <w:rFonts w:eastAsia="Times New Roman" w:cs="Times New Roman"/>
        </w:rPr>
        <w:t xml:space="preserve">. </w:t>
      </w:r>
    </w:p>
    <w:p w14:paraId="10BFE31D" w14:textId="7896F9D3" w:rsidR="009220E8" w:rsidRDefault="009220E8" w:rsidP="0014181D">
      <w:pPr>
        <w:spacing w:after="0" w:line="240" w:lineRule="auto"/>
        <w:rPr>
          <w:rFonts w:eastAsia="Times New Roman" w:cs="Times New Roman"/>
        </w:rPr>
      </w:pPr>
    </w:p>
    <w:p w14:paraId="3AF79F57" w14:textId="4020D32D" w:rsidR="00852ED6" w:rsidRDefault="00852ED6" w:rsidP="00852ED6">
      <w:pPr>
        <w:spacing w:after="0" w:line="240" w:lineRule="auto"/>
        <w:rPr>
          <w:rFonts w:eastAsia="Times New Roman" w:cs="Times New Roman"/>
          <w:b/>
          <w:bCs/>
        </w:rPr>
      </w:pPr>
      <w:r w:rsidRPr="00932BC7">
        <w:rPr>
          <w:rFonts w:eastAsia="Times New Roman" w:cs="Times New Roman"/>
          <w:b/>
          <w:bCs/>
        </w:rPr>
        <w:t>20</w:t>
      </w:r>
      <w:r>
        <w:rPr>
          <w:rFonts w:eastAsia="Times New Roman" w:cs="Times New Roman"/>
          <w:b/>
          <w:bCs/>
        </w:rPr>
        <w:t>21</w:t>
      </w:r>
      <w:r w:rsidRPr="00932BC7">
        <w:rPr>
          <w:rFonts w:eastAsia="Times New Roman" w:cs="Times New Roman"/>
          <w:b/>
          <w:bCs/>
        </w:rPr>
        <w:t xml:space="preserve"> Take the Lead </w:t>
      </w:r>
      <w:r>
        <w:rPr>
          <w:rFonts w:eastAsia="Times New Roman" w:cs="Times New Roman"/>
          <w:b/>
          <w:bCs/>
        </w:rPr>
        <w:t>Greater Philadelphia</w:t>
      </w:r>
      <w:r w:rsidR="00D14774">
        <w:rPr>
          <w:rFonts w:eastAsia="Times New Roman" w:cs="Times New Roman"/>
          <w:b/>
          <w:bCs/>
        </w:rPr>
        <w:t xml:space="preserve"> – Mar</w:t>
      </w:r>
      <w:r w:rsidR="00C364CC">
        <w:rPr>
          <w:rFonts w:eastAsia="Times New Roman" w:cs="Times New Roman"/>
          <w:b/>
          <w:bCs/>
        </w:rPr>
        <w:t>ch</w:t>
      </w:r>
      <w:r w:rsidR="00D14774">
        <w:rPr>
          <w:rFonts w:eastAsia="Times New Roman" w:cs="Times New Roman"/>
          <w:b/>
          <w:bCs/>
        </w:rPr>
        <w:t xml:space="preserve"> 2</w:t>
      </w:r>
    </w:p>
    <w:p w14:paraId="1C5CD9E0" w14:textId="2516CE62" w:rsidR="00A26E5D" w:rsidRDefault="00A26E5D" w:rsidP="00A26E5D">
      <w:pPr>
        <w:spacing w:after="0" w:line="240" w:lineRule="auto"/>
        <w:rPr>
          <w:rFonts w:eastAsia="Times New Roman" w:cs="Times New Roman"/>
          <w:b/>
          <w:bCs/>
        </w:rPr>
      </w:pPr>
      <w:r>
        <w:rPr>
          <w:rFonts w:eastAsia="Times New Roman" w:cs="Times New Roman"/>
          <w:b/>
          <w:bCs/>
        </w:rPr>
        <w:t xml:space="preserve">Presenting Sponsor: </w:t>
      </w:r>
      <w:r>
        <w:rPr>
          <w:rFonts w:eastAsia="Times New Roman" w:cs="Times New Roman"/>
          <w:bCs/>
        </w:rPr>
        <w:t xml:space="preserve">PECO </w:t>
      </w:r>
    </w:p>
    <w:p w14:paraId="6A706FA6" w14:textId="6593FB70" w:rsidR="00906548" w:rsidRDefault="00906548" w:rsidP="00906548">
      <w:pPr>
        <w:spacing w:after="0" w:line="240" w:lineRule="auto"/>
        <w:rPr>
          <w:rFonts w:eastAsia="Times New Roman" w:cs="Times New Roman"/>
          <w:b/>
          <w:bCs/>
        </w:rPr>
      </w:pPr>
      <w:r w:rsidRPr="009872F7">
        <w:rPr>
          <w:rFonts w:eastAsia="Times New Roman" w:cs="Times New Roman"/>
          <w:b/>
          <w:bCs/>
        </w:rPr>
        <w:t>Co-Chairs</w:t>
      </w:r>
      <w:r>
        <w:rPr>
          <w:rFonts w:eastAsia="Times New Roman" w:cs="Times New Roman"/>
          <w:b/>
          <w:bCs/>
        </w:rPr>
        <w:t>:</w:t>
      </w:r>
    </w:p>
    <w:p w14:paraId="0FFB1B0D" w14:textId="77777777" w:rsidR="009872F7" w:rsidRDefault="00906548" w:rsidP="009872F7">
      <w:pPr>
        <w:spacing w:after="0" w:line="240" w:lineRule="auto"/>
        <w:rPr>
          <w:rFonts w:eastAsia="Times New Roman" w:cs="Times New Roman"/>
          <w:bCs/>
        </w:rPr>
      </w:pPr>
      <w:r w:rsidRPr="009872F7">
        <w:rPr>
          <w:rFonts w:eastAsia="Times New Roman" w:cs="Times New Roman"/>
          <w:b/>
        </w:rPr>
        <w:t>Jackie Cuddeback,</w:t>
      </w:r>
      <w:r w:rsidRPr="009872F7">
        <w:rPr>
          <w:rFonts w:eastAsia="Times New Roman" w:cs="Times New Roman"/>
          <w:bCs/>
        </w:rPr>
        <w:t xml:space="preserve"> Vice President, Partnership Sales and Corporate Marketing, Philadelphia Phillies</w:t>
      </w:r>
    </w:p>
    <w:p w14:paraId="307F23EE" w14:textId="2DED9F0A" w:rsidR="00906548" w:rsidRPr="00D82E5B" w:rsidRDefault="00906548" w:rsidP="009872F7">
      <w:pPr>
        <w:spacing w:after="0" w:line="240" w:lineRule="auto"/>
        <w:rPr>
          <w:rFonts w:eastAsia="Times New Roman" w:cs="Times New Roman"/>
          <w:bCs/>
        </w:rPr>
      </w:pPr>
      <w:r w:rsidRPr="00886611">
        <w:rPr>
          <w:rFonts w:eastAsia="Times New Roman" w:cs="Times New Roman"/>
          <w:b/>
        </w:rPr>
        <w:t>Hilary Hannan Saylor,</w:t>
      </w:r>
      <w:r>
        <w:rPr>
          <w:rFonts w:eastAsia="Times New Roman" w:cs="Times New Roman"/>
          <w:bCs/>
        </w:rPr>
        <w:t xml:space="preserve"> Associate, Stradley Ronon</w:t>
      </w:r>
    </w:p>
    <w:p w14:paraId="4652488D" w14:textId="6ACECB1E" w:rsidR="00906548" w:rsidRDefault="00906548" w:rsidP="00852ED6">
      <w:pPr>
        <w:spacing w:after="0" w:line="240" w:lineRule="auto"/>
        <w:rPr>
          <w:rFonts w:eastAsia="Times New Roman" w:cs="Times New Roman"/>
          <w:b/>
          <w:bCs/>
        </w:rPr>
      </w:pPr>
    </w:p>
    <w:p w14:paraId="1A5330EA" w14:textId="3E8B63A5" w:rsidR="00906548" w:rsidRPr="00932BC7" w:rsidRDefault="00906548" w:rsidP="00852ED6">
      <w:pPr>
        <w:spacing w:after="0" w:line="240" w:lineRule="auto"/>
        <w:rPr>
          <w:rFonts w:eastAsia="Times New Roman" w:cs="Times New Roman"/>
          <w:b/>
          <w:bCs/>
        </w:rPr>
      </w:pPr>
      <w:r>
        <w:rPr>
          <w:rFonts w:eastAsia="Times New Roman" w:cs="Times New Roman"/>
          <w:b/>
          <w:bCs/>
        </w:rPr>
        <w:t>Honorees:</w:t>
      </w:r>
    </w:p>
    <w:p w14:paraId="48A8AB8A" w14:textId="3E90A7A0" w:rsidR="00852ED6" w:rsidRDefault="00D91FC5" w:rsidP="00852ED6">
      <w:pPr>
        <w:pStyle w:val="ListParagraph"/>
        <w:numPr>
          <w:ilvl w:val="0"/>
          <w:numId w:val="41"/>
        </w:numPr>
        <w:spacing w:after="160" w:line="240" w:lineRule="auto"/>
      </w:pPr>
      <w:r>
        <w:rPr>
          <w:b/>
        </w:rPr>
        <w:t>Dona File</w:t>
      </w:r>
      <w:r w:rsidR="00852ED6">
        <w:rPr>
          <w:b/>
        </w:rPr>
        <w:t>,</w:t>
      </w:r>
      <w:r>
        <w:rPr>
          <w:b/>
        </w:rPr>
        <w:t xml:space="preserve"> M.S.</w:t>
      </w:r>
      <w:r w:rsidR="001A3853">
        <w:rPr>
          <w:b/>
        </w:rPr>
        <w:t>,</w:t>
      </w:r>
      <w:r w:rsidR="00852ED6">
        <w:t xml:space="preserve"> </w:t>
      </w:r>
      <w:r>
        <w:t>Corporate Safety Director, L.F. Driscoll</w:t>
      </w:r>
    </w:p>
    <w:p w14:paraId="6C4A0A29" w14:textId="32A904CB" w:rsidR="001A3853" w:rsidRPr="001A3853" w:rsidRDefault="001A3853" w:rsidP="00852ED6">
      <w:pPr>
        <w:pStyle w:val="ListParagraph"/>
        <w:numPr>
          <w:ilvl w:val="0"/>
          <w:numId w:val="41"/>
        </w:numPr>
        <w:spacing w:after="160" w:line="240" w:lineRule="auto"/>
      </w:pPr>
      <w:r>
        <w:rPr>
          <w:b/>
        </w:rPr>
        <w:t xml:space="preserve">Nicole Marquis, </w:t>
      </w:r>
      <w:r>
        <w:rPr>
          <w:bCs/>
        </w:rPr>
        <w:t>Founder</w:t>
      </w:r>
      <w:r w:rsidR="009872F7">
        <w:rPr>
          <w:bCs/>
        </w:rPr>
        <w:t>,</w:t>
      </w:r>
      <w:r>
        <w:rPr>
          <w:bCs/>
        </w:rPr>
        <w:t xml:space="preserve"> and CEO, </w:t>
      </w:r>
      <w:proofErr w:type="spellStart"/>
      <w:r>
        <w:rPr>
          <w:bCs/>
        </w:rPr>
        <w:t>HipCityVeg</w:t>
      </w:r>
      <w:proofErr w:type="spellEnd"/>
    </w:p>
    <w:p w14:paraId="1FFEAC73" w14:textId="2AE740BF" w:rsidR="001A3853" w:rsidRPr="001A3853" w:rsidRDefault="00D72DF5" w:rsidP="00852ED6">
      <w:pPr>
        <w:pStyle w:val="ListParagraph"/>
        <w:numPr>
          <w:ilvl w:val="0"/>
          <w:numId w:val="41"/>
        </w:numPr>
        <w:spacing w:after="160" w:line="240" w:lineRule="auto"/>
      </w:pPr>
      <w:r>
        <w:rPr>
          <w:b/>
        </w:rPr>
        <w:t xml:space="preserve">Dr. </w:t>
      </w:r>
      <w:r w:rsidR="001A3853">
        <w:rPr>
          <w:b/>
        </w:rPr>
        <w:t>Charmaine</w:t>
      </w:r>
      <w:r w:rsidR="00770172">
        <w:rPr>
          <w:b/>
        </w:rPr>
        <w:t xml:space="preserve"> Spence Rochester</w:t>
      </w:r>
      <w:r w:rsidR="00770172" w:rsidRPr="009872F7">
        <w:rPr>
          <w:b/>
        </w:rPr>
        <w:t>, DHA, CPA, FACHE, FHFMA</w:t>
      </w:r>
      <w:r w:rsidR="00770172" w:rsidRPr="009872F7">
        <w:rPr>
          <w:bCs/>
        </w:rPr>
        <w:t>,</w:t>
      </w:r>
      <w:r w:rsidR="00770172">
        <w:rPr>
          <w:b/>
        </w:rPr>
        <w:t xml:space="preserve"> </w:t>
      </w:r>
      <w:r w:rsidR="00770172">
        <w:rPr>
          <w:bCs/>
        </w:rPr>
        <w:t xml:space="preserve">Chief Financial Officer, </w:t>
      </w:r>
      <w:r w:rsidR="00D5024C">
        <w:rPr>
          <w:bCs/>
        </w:rPr>
        <w:t>Penn Medicine Lancaster</w:t>
      </w:r>
      <w:r w:rsidR="002A6242">
        <w:rPr>
          <w:bCs/>
        </w:rPr>
        <w:t xml:space="preserve"> General Health</w:t>
      </w:r>
    </w:p>
    <w:p w14:paraId="4E144CB6" w14:textId="41F5E4EB" w:rsidR="001A3853" w:rsidRPr="00BF3C0A" w:rsidRDefault="001A3853" w:rsidP="00852ED6">
      <w:pPr>
        <w:pStyle w:val="ListParagraph"/>
        <w:numPr>
          <w:ilvl w:val="0"/>
          <w:numId w:val="41"/>
        </w:numPr>
        <w:spacing w:after="160" w:line="240" w:lineRule="auto"/>
      </w:pPr>
      <w:r>
        <w:rPr>
          <w:b/>
        </w:rPr>
        <w:t xml:space="preserve">Leslie Stiles, </w:t>
      </w:r>
      <w:r>
        <w:rPr>
          <w:bCs/>
        </w:rPr>
        <w:t>President, P</w:t>
      </w:r>
      <w:r w:rsidR="00BE24BD">
        <w:rPr>
          <w:bCs/>
        </w:rPr>
        <w:t>ennsylvania</w:t>
      </w:r>
      <w:r>
        <w:rPr>
          <w:bCs/>
        </w:rPr>
        <w:t xml:space="preserve"> Conference for Women</w:t>
      </w:r>
    </w:p>
    <w:p w14:paraId="46F544DC" w14:textId="69A1498E" w:rsidR="00852ED6" w:rsidRDefault="00852ED6" w:rsidP="00852ED6">
      <w:pPr>
        <w:spacing w:after="0" w:line="240" w:lineRule="auto"/>
        <w:rPr>
          <w:rFonts w:eastAsia="Times New Roman" w:cs="Times New Roman"/>
          <w:b/>
          <w:bCs/>
        </w:rPr>
      </w:pPr>
      <w:r w:rsidRPr="00932BC7">
        <w:rPr>
          <w:rFonts w:eastAsia="Times New Roman" w:cs="Times New Roman"/>
          <w:b/>
          <w:bCs/>
        </w:rPr>
        <w:t>20</w:t>
      </w:r>
      <w:r>
        <w:rPr>
          <w:rFonts w:eastAsia="Times New Roman" w:cs="Times New Roman"/>
          <w:b/>
          <w:bCs/>
        </w:rPr>
        <w:t>21</w:t>
      </w:r>
      <w:r w:rsidRPr="00932BC7">
        <w:rPr>
          <w:rFonts w:eastAsia="Times New Roman" w:cs="Times New Roman"/>
          <w:b/>
          <w:bCs/>
        </w:rPr>
        <w:t xml:space="preserve"> Take the Lead </w:t>
      </w:r>
      <w:r>
        <w:rPr>
          <w:rFonts w:eastAsia="Times New Roman" w:cs="Times New Roman"/>
          <w:b/>
          <w:bCs/>
        </w:rPr>
        <w:t>Berks County</w:t>
      </w:r>
      <w:r w:rsidR="00D14774">
        <w:rPr>
          <w:rFonts w:eastAsia="Times New Roman" w:cs="Times New Roman"/>
          <w:b/>
          <w:bCs/>
        </w:rPr>
        <w:t xml:space="preserve"> </w:t>
      </w:r>
      <w:r w:rsidR="00CF2F17">
        <w:rPr>
          <w:rFonts w:eastAsia="Times New Roman" w:cs="Times New Roman"/>
          <w:b/>
          <w:bCs/>
        </w:rPr>
        <w:t>–</w:t>
      </w:r>
      <w:r w:rsidR="00D14774">
        <w:rPr>
          <w:rFonts w:eastAsia="Times New Roman" w:cs="Times New Roman"/>
          <w:b/>
          <w:bCs/>
        </w:rPr>
        <w:t xml:space="preserve"> </w:t>
      </w:r>
      <w:r w:rsidR="00CF2F17">
        <w:rPr>
          <w:rFonts w:eastAsia="Times New Roman" w:cs="Times New Roman"/>
          <w:b/>
          <w:bCs/>
        </w:rPr>
        <w:t>Apr</w:t>
      </w:r>
      <w:r w:rsidR="00C364CC">
        <w:rPr>
          <w:rFonts w:eastAsia="Times New Roman" w:cs="Times New Roman"/>
          <w:b/>
          <w:bCs/>
        </w:rPr>
        <w:t>il</w:t>
      </w:r>
      <w:r w:rsidR="00CF2F17">
        <w:rPr>
          <w:rFonts w:eastAsia="Times New Roman" w:cs="Times New Roman"/>
          <w:b/>
          <w:bCs/>
        </w:rPr>
        <w:t xml:space="preserve"> 6</w:t>
      </w:r>
    </w:p>
    <w:p w14:paraId="027763AF" w14:textId="77777777" w:rsidR="00906548" w:rsidRDefault="00906548" w:rsidP="00906548">
      <w:pPr>
        <w:spacing w:after="0" w:line="240" w:lineRule="auto"/>
        <w:rPr>
          <w:rFonts w:eastAsia="Times New Roman" w:cs="Times New Roman"/>
          <w:b/>
          <w:bCs/>
        </w:rPr>
      </w:pPr>
      <w:r w:rsidRPr="00B5323F">
        <w:rPr>
          <w:rFonts w:eastAsia="Times New Roman" w:cs="Times New Roman"/>
          <w:b/>
          <w:bCs/>
        </w:rPr>
        <w:t>Co-Chairs</w:t>
      </w:r>
      <w:r>
        <w:rPr>
          <w:rFonts w:eastAsia="Times New Roman" w:cs="Times New Roman"/>
          <w:b/>
          <w:bCs/>
        </w:rPr>
        <w:t>:</w:t>
      </w:r>
    </w:p>
    <w:p w14:paraId="1D76AFE6" w14:textId="644EF6B4" w:rsidR="00906548" w:rsidRPr="009872F7" w:rsidRDefault="00906548" w:rsidP="009872F7">
      <w:pPr>
        <w:spacing w:after="0" w:line="240" w:lineRule="auto"/>
        <w:rPr>
          <w:rFonts w:eastAsia="Times New Roman" w:cs="Times New Roman"/>
          <w:bCs/>
        </w:rPr>
      </w:pPr>
      <w:r w:rsidRPr="009872F7">
        <w:rPr>
          <w:rFonts w:eastAsia="Times New Roman" w:cs="Times New Roman"/>
          <w:b/>
        </w:rPr>
        <w:t>Karen Marsdale,</w:t>
      </w:r>
      <w:r w:rsidRPr="009872F7">
        <w:rPr>
          <w:rFonts w:eastAsia="Times New Roman" w:cs="Times New Roman"/>
          <w:bCs/>
        </w:rPr>
        <w:t xml:space="preserve"> Senior Vice President, Greater Reading Chamber Alliance, Ret. </w:t>
      </w:r>
    </w:p>
    <w:p w14:paraId="6B8FB09D" w14:textId="1929B65E" w:rsidR="00906548" w:rsidRDefault="00906548" w:rsidP="00906548">
      <w:pPr>
        <w:spacing w:after="0" w:line="240" w:lineRule="auto"/>
        <w:rPr>
          <w:rFonts w:eastAsia="Times New Roman" w:cs="Times New Roman"/>
          <w:bCs/>
        </w:rPr>
      </w:pPr>
      <w:r w:rsidRPr="00886611">
        <w:rPr>
          <w:rFonts w:eastAsia="Times New Roman" w:cs="Times New Roman"/>
          <w:b/>
        </w:rPr>
        <w:t>Michele Richards,</w:t>
      </w:r>
      <w:r>
        <w:rPr>
          <w:rFonts w:eastAsia="Times New Roman" w:cs="Times New Roman"/>
          <w:bCs/>
        </w:rPr>
        <w:t xml:space="preserve"> Director of Treasury Sales, Fulton Bank</w:t>
      </w:r>
    </w:p>
    <w:p w14:paraId="5DCB92F6" w14:textId="5A7778C4" w:rsidR="009872F7" w:rsidRDefault="009872F7" w:rsidP="00906548">
      <w:pPr>
        <w:spacing w:after="0" w:line="240" w:lineRule="auto"/>
        <w:rPr>
          <w:rFonts w:eastAsia="Times New Roman" w:cs="Times New Roman"/>
          <w:bCs/>
        </w:rPr>
      </w:pPr>
    </w:p>
    <w:p w14:paraId="3460D371" w14:textId="019C6089" w:rsidR="00CD7937" w:rsidRDefault="00CD7937" w:rsidP="00906548">
      <w:pPr>
        <w:spacing w:after="0" w:line="240" w:lineRule="auto"/>
        <w:rPr>
          <w:rFonts w:eastAsia="Times New Roman" w:cs="Times New Roman"/>
          <w:bCs/>
        </w:rPr>
      </w:pPr>
    </w:p>
    <w:p w14:paraId="67300A02" w14:textId="77777777" w:rsidR="00CD7937" w:rsidRDefault="00CD7937" w:rsidP="00906548">
      <w:pPr>
        <w:spacing w:after="0" w:line="240" w:lineRule="auto"/>
        <w:rPr>
          <w:rFonts w:eastAsia="Times New Roman" w:cs="Times New Roman"/>
          <w:bCs/>
        </w:rPr>
      </w:pPr>
    </w:p>
    <w:p w14:paraId="5C0ADCC7" w14:textId="77777777" w:rsidR="00906548" w:rsidRPr="00932BC7" w:rsidRDefault="00906548" w:rsidP="00906548">
      <w:pPr>
        <w:spacing w:after="0" w:line="240" w:lineRule="auto"/>
        <w:rPr>
          <w:rFonts w:eastAsia="Times New Roman" w:cs="Times New Roman"/>
          <w:b/>
          <w:bCs/>
        </w:rPr>
      </w:pPr>
      <w:r>
        <w:rPr>
          <w:rFonts w:eastAsia="Times New Roman" w:cs="Times New Roman"/>
          <w:b/>
          <w:bCs/>
        </w:rPr>
        <w:t>Honorees:</w:t>
      </w:r>
    </w:p>
    <w:p w14:paraId="4A5F8A42" w14:textId="71923103" w:rsidR="00852ED6" w:rsidRPr="00462B17" w:rsidRDefault="00974940" w:rsidP="00852ED6">
      <w:pPr>
        <w:pStyle w:val="ListParagraph"/>
        <w:numPr>
          <w:ilvl w:val="0"/>
          <w:numId w:val="41"/>
        </w:numPr>
        <w:spacing w:after="160" w:line="240" w:lineRule="auto"/>
      </w:pPr>
      <w:r>
        <w:rPr>
          <w:b/>
        </w:rPr>
        <w:t>Susan Denaro</w:t>
      </w:r>
      <w:r w:rsidR="00462B17">
        <w:rPr>
          <w:b/>
        </w:rPr>
        <w:t xml:space="preserve">, </w:t>
      </w:r>
      <w:r w:rsidR="00462B17">
        <w:rPr>
          <w:bCs/>
        </w:rPr>
        <w:t xml:space="preserve">Attorney, </w:t>
      </w:r>
      <w:proofErr w:type="spellStart"/>
      <w:r w:rsidR="00462B17">
        <w:rPr>
          <w:bCs/>
        </w:rPr>
        <w:t>Georgeadis</w:t>
      </w:r>
      <w:proofErr w:type="spellEnd"/>
      <w:r w:rsidR="00462B17">
        <w:rPr>
          <w:bCs/>
        </w:rPr>
        <w:t xml:space="preserve"> </w:t>
      </w:r>
      <w:proofErr w:type="spellStart"/>
      <w:r w:rsidR="00462B17">
        <w:rPr>
          <w:bCs/>
        </w:rPr>
        <w:t>Setley</w:t>
      </w:r>
      <w:proofErr w:type="spellEnd"/>
    </w:p>
    <w:p w14:paraId="106F3A9A" w14:textId="13C2B5A3" w:rsidR="00462B17" w:rsidRPr="000D0165" w:rsidRDefault="00462B17" w:rsidP="00852ED6">
      <w:pPr>
        <w:pStyle w:val="ListParagraph"/>
        <w:numPr>
          <w:ilvl w:val="0"/>
          <w:numId w:val="41"/>
        </w:numPr>
        <w:spacing w:after="160" w:line="240" w:lineRule="auto"/>
      </w:pPr>
      <w:r>
        <w:rPr>
          <w:b/>
        </w:rPr>
        <w:t xml:space="preserve">Kristin Boyd Edwards, </w:t>
      </w:r>
      <w:r>
        <w:rPr>
          <w:bCs/>
        </w:rPr>
        <w:t>Communications Director, Reading School District</w:t>
      </w:r>
    </w:p>
    <w:p w14:paraId="2FBEE1D7" w14:textId="4AEA53E5" w:rsidR="000D0165" w:rsidRPr="00462B17" w:rsidRDefault="000D0165" w:rsidP="00852ED6">
      <w:pPr>
        <w:pStyle w:val="ListParagraph"/>
        <w:numPr>
          <w:ilvl w:val="0"/>
          <w:numId w:val="41"/>
        </w:numPr>
        <w:spacing w:after="160" w:line="240" w:lineRule="auto"/>
      </w:pPr>
      <w:r>
        <w:rPr>
          <w:b/>
          <w:bCs/>
        </w:rPr>
        <w:t>Jacquelyn Fetrow, Ph.D.</w:t>
      </w:r>
      <w:r>
        <w:t>, President, Albright College</w:t>
      </w:r>
    </w:p>
    <w:p w14:paraId="578281FB" w14:textId="6CE276D5" w:rsidR="00462B17" w:rsidRPr="00462B17" w:rsidRDefault="00462B17" w:rsidP="00852ED6">
      <w:pPr>
        <w:pStyle w:val="ListParagraph"/>
        <w:numPr>
          <w:ilvl w:val="0"/>
          <w:numId w:val="41"/>
        </w:numPr>
        <w:spacing w:after="160" w:line="240" w:lineRule="auto"/>
      </w:pPr>
      <w:r>
        <w:rPr>
          <w:b/>
        </w:rPr>
        <w:t xml:space="preserve">Debra Powell, MD, </w:t>
      </w:r>
      <w:r>
        <w:rPr>
          <w:bCs/>
        </w:rPr>
        <w:t>Chief, Division of Infectious Diseases and Medical Director, Infection Prevention, Tower Health Reading Hospital</w:t>
      </w:r>
    </w:p>
    <w:p w14:paraId="2C788ACE" w14:textId="04AE6812" w:rsidR="009220E8" w:rsidRDefault="00324F18" w:rsidP="0014181D">
      <w:pPr>
        <w:spacing w:after="0" w:line="240" w:lineRule="auto"/>
        <w:rPr>
          <w:rFonts w:eastAsia="Times New Roman" w:cs="Times New Roman"/>
          <w:b/>
          <w:bCs/>
        </w:rPr>
      </w:pPr>
      <w:r w:rsidRPr="00932BC7">
        <w:rPr>
          <w:rFonts w:eastAsia="Times New Roman" w:cs="Times New Roman"/>
          <w:b/>
          <w:bCs/>
        </w:rPr>
        <w:t>20</w:t>
      </w:r>
      <w:r w:rsidR="00BD606C">
        <w:rPr>
          <w:rFonts w:eastAsia="Times New Roman" w:cs="Times New Roman"/>
          <w:b/>
          <w:bCs/>
        </w:rPr>
        <w:t>2</w:t>
      </w:r>
      <w:r w:rsidR="00852ED6">
        <w:rPr>
          <w:rFonts w:eastAsia="Times New Roman" w:cs="Times New Roman"/>
          <w:b/>
          <w:bCs/>
        </w:rPr>
        <w:t>1</w:t>
      </w:r>
      <w:r w:rsidR="009220E8" w:rsidRPr="00932BC7">
        <w:rPr>
          <w:rFonts w:eastAsia="Times New Roman" w:cs="Times New Roman"/>
          <w:b/>
          <w:bCs/>
        </w:rPr>
        <w:t xml:space="preserve"> Take the Lead </w:t>
      </w:r>
      <w:r w:rsidR="00690C8B" w:rsidRPr="00932BC7">
        <w:rPr>
          <w:rFonts w:eastAsia="Times New Roman" w:cs="Times New Roman"/>
          <w:b/>
          <w:bCs/>
        </w:rPr>
        <w:t>Lehigh Valley</w:t>
      </w:r>
      <w:r w:rsidR="00CF2F17">
        <w:rPr>
          <w:rFonts w:eastAsia="Times New Roman" w:cs="Times New Roman"/>
          <w:b/>
          <w:bCs/>
        </w:rPr>
        <w:t xml:space="preserve"> – April 28</w:t>
      </w:r>
    </w:p>
    <w:p w14:paraId="31DB318A" w14:textId="41A340B4" w:rsidR="00664BED" w:rsidRDefault="00664BED" w:rsidP="0014181D">
      <w:pPr>
        <w:spacing w:after="0" w:line="240" w:lineRule="auto"/>
        <w:rPr>
          <w:rFonts w:eastAsia="Times New Roman" w:cs="Times New Roman"/>
          <w:b/>
          <w:bCs/>
        </w:rPr>
      </w:pPr>
      <w:bookmarkStart w:id="2" w:name="_Hlk63329376"/>
      <w:r>
        <w:rPr>
          <w:rFonts w:eastAsia="Times New Roman" w:cs="Times New Roman"/>
          <w:b/>
          <w:bCs/>
        </w:rPr>
        <w:t xml:space="preserve">Presenting Sponsor: </w:t>
      </w:r>
      <w:r w:rsidRPr="009872F7">
        <w:rPr>
          <w:rFonts w:eastAsia="Times New Roman" w:cs="Times New Roman"/>
          <w:bCs/>
        </w:rPr>
        <w:t>Olympus Corporation of the Americas</w:t>
      </w:r>
    </w:p>
    <w:bookmarkEnd w:id="2"/>
    <w:p w14:paraId="081B2413" w14:textId="0D4153C2" w:rsidR="00906548" w:rsidRDefault="00906548" w:rsidP="00906548">
      <w:pPr>
        <w:spacing w:after="0" w:line="240" w:lineRule="auto"/>
        <w:rPr>
          <w:rFonts w:eastAsia="Times New Roman" w:cs="Times New Roman"/>
          <w:bCs/>
        </w:rPr>
      </w:pPr>
      <w:r w:rsidRPr="009872F7">
        <w:rPr>
          <w:rFonts w:eastAsia="Times New Roman" w:cs="Times New Roman"/>
          <w:b/>
          <w:bCs/>
        </w:rPr>
        <w:t xml:space="preserve">Chair: </w:t>
      </w:r>
      <w:r w:rsidRPr="009872F7">
        <w:rPr>
          <w:rFonts w:eastAsia="Times New Roman" w:cs="Times New Roman"/>
          <w:b/>
        </w:rPr>
        <w:t>Stephanie Sherry,</w:t>
      </w:r>
      <w:r w:rsidRPr="009872F7">
        <w:rPr>
          <w:rFonts w:eastAsia="Times New Roman" w:cs="Times New Roman"/>
          <w:bCs/>
        </w:rPr>
        <w:t xml:space="preserve"> Vice President, Corporate Communications, Olympus Corporation of the Americas </w:t>
      </w:r>
    </w:p>
    <w:p w14:paraId="1E36F845" w14:textId="77777777" w:rsidR="009872F7" w:rsidRPr="00932BC7" w:rsidRDefault="009872F7" w:rsidP="00906548">
      <w:pPr>
        <w:spacing w:after="0" w:line="240" w:lineRule="auto"/>
        <w:rPr>
          <w:rFonts w:eastAsia="Times New Roman" w:cs="Times New Roman"/>
          <w:b/>
          <w:bCs/>
        </w:rPr>
      </w:pPr>
    </w:p>
    <w:p w14:paraId="0D7DF9C3" w14:textId="77777777" w:rsidR="00906548" w:rsidRPr="00932BC7" w:rsidRDefault="00906548" w:rsidP="00906548">
      <w:pPr>
        <w:spacing w:after="0" w:line="240" w:lineRule="auto"/>
        <w:rPr>
          <w:rFonts w:eastAsia="Times New Roman" w:cs="Times New Roman"/>
          <w:b/>
          <w:bCs/>
        </w:rPr>
      </w:pPr>
      <w:r>
        <w:rPr>
          <w:rFonts w:eastAsia="Times New Roman" w:cs="Times New Roman"/>
          <w:b/>
          <w:bCs/>
        </w:rPr>
        <w:t>Honorees:</w:t>
      </w:r>
    </w:p>
    <w:p w14:paraId="7564EEB9" w14:textId="25412489" w:rsidR="0087785A" w:rsidRPr="00C80D44" w:rsidRDefault="0087785A" w:rsidP="0014181D">
      <w:pPr>
        <w:pStyle w:val="ListParagraph"/>
        <w:numPr>
          <w:ilvl w:val="0"/>
          <w:numId w:val="41"/>
        </w:numPr>
        <w:spacing w:after="160" w:line="240" w:lineRule="auto"/>
      </w:pPr>
      <w:bookmarkStart w:id="3" w:name="_Hlk33967769"/>
      <w:r>
        <w:rPr>
          <w:b/>
        </w:rPr>
        <w:t xml:space="preserve">Lisa </w:t>
      </w:r>
      <w:proofErr w:type="spellStart"/>
      <w:r>
        <w:rPr>
          <w:b/>
        </w:rPr>
        <w:t>Boscola</w:t>
      </w:r>
      <w:proofErr w:type="spellEnd"/>
      <w:r>
        <w:rPr>
          <w:b/>
        </w:rPr>
        <w:t xml:space="preserve">, </w:t>
      </w:r>
      <w:r>
        <w:rPr>
          <w:bCs/>
        </w:rPr>
        <w:t xml:space="preserve">State Senator, </w:t>
      </w:r>
      <w:r w:rsidR="00235E52">
        <w:rPr>
          <w:bCs/>
        </w:rPr>
        <w:t>18</w:t>
      </w:r>
      <w:r w:rsidR="00235E52" w:rsidRPr="00235E52">
        <w:rPr>
          <w:bCs/>
          <w:vertAlign w:val="superscript"/>
        </w:rPr>
        <w:t>th</w:t>
      </w:r>
      <w:r w:rsidR="00235E52">
        <w:rPr>
          <w:bCs/>
        </w:rPr>
        <w:t xml:space="preserve"> District</w:t>
      </w:r>
    </w:p>
    <w:p w14:paraId="045ACF86" w14:textId="307C76CD" w:rsidR="00C80D44" w:rsidRPr="0087785A" w:rsidRDefault="00C80D44" w:rsidP="0014181D">
      <w:pPr>
        <w:pStyle w:val="ListParagraph"/>
        <w:numPr>
          <w:ilvl w:val="0"/>
          <w:numId w:val="41"/>
        </w:numPr>
        <w:spacing w:after="160" w:line="240" w:lineRule="auto"/>
      </w:pPr>
      <w:r>
        <w:rPr>
          <w:b/>
        </w:rPr>
        <w:t xml:space="preserve">Victoria </w:t>
      </w:r>
      <w:proofErr w:type="spellStart"/>
      <w:r>
        <w:rPr>
          <w:b/>
        </w:rPr>
        <w:t>Brifo</w:t>
      </w:r>
      <w:proofErr w:type="spellEnd"/>
      <w:r>
        <w:rPr>
          <w:b/>
        </w:rPr>
        <w:t xml:space="preserve">, </w:t>
      </w:r>
      <w:r w:rsidR="007C403B">
        <w:rPr>
          <w:bCs/>
        </w:rPr>
        <w:t xml:space="preserve">Senior </w:t>
      </w:r>
      <w:r>
        <w:rPr>
          <w:bCs/>
        </w:rPr>
        <w:t>Vice President and Chief Human Resources Officer, Air Products</w:t>
      </w:r>
    </w:p>
    <w:p w14:paraId="0D0D1F23" w14:textId="1A5FA114" w:rsidR="0087785A" w:rsidRPr="003214FD" w:rsidRDefault="0087785A" w:rsidP="0014181D">
      <w:pPr>
        <w:pStyle w:val="ListParagraph"/>
        <w:numPr>
          <w:ilvl w:val="0"/>
          <w:numId w:val="41"/>
        </w:numPr>
        <w:spacing w:after="160" w:line="240" w:lineRule="auto"/>
      </w:pPr>
      <w:r>
        <w:rPr>
          <w:b/>
        </w:rPr>
        <w:t xml:space="preserve">Fusun Bubernack, </w:t>
      </w:r>
      <w:r>
        <w:rPr>
          <w:bCs/>
        </w:rPr>
        <w:t>President, ET&amp;T</w:t>
      </w:r>
    </w:p>
    <w:p w14:paraId="61B32C38" w14:textId="77607321" w:rsidR="003214FD" w:rsidRPr="003214FD" w:rsidRDefault="003214FD" w:rsidP="0014181D">
      <w:pPr>
        <w:pStyle w:val="ListParagraph"/>
        <w:numPr>
          <w:ilvl w:val="0"/>
          <w:numId w:val="41"/>
        </w:numPr>
        <w:spacing w:after="160" w:line="240" w:lineRule="auto"/>
      </w:pPr>
      <w:r>
        <w:rPr>
          <w:b/>
        </w:rPr>
        <w:t xml:space="preserve">Lin Erickson, </w:t>
      </w:r>
      <w:r>
        <w:rPr>
          <w:bCs/>
        </w:rPr>
        <w:t>Executive Director and CEO, Da Vinci Science Center</w:t>
      </w:r>
    </w:p>
    <w:p w14:paraId="0C7655BA" w14:textId="428AA586" w:rsidR="00EB6064" w:rsidRPr="009872F7" w:rsidRDefault="003214FD" w:rsidP="009872F7">
      <w:pPr>
        <w:pStyle w:val="ListParagraph"/>
        <w:numPr>
          <w:ilvl w:val="0"/>
          <w:numId w:val="41"/>
        </w:numPr>
        <w:spacing w:after="0" w:line="240" w:lineRule="auto"/>
      </w:pPr>
      <w:r>
        <w:rPr>
          <w:b/>
        </w:rPr>
        <w:t xml:space="preserve">Deborah Sundlof, DO, </w:t>
      </w:r>
      <w:r>
        <w:rPr>
          <w:bCs/>
        </w:rPr>
        <w:t>Cardiologist, Lehigh Valley Heart Institute</w:t>
      </w:r>
      <w:bookmarkEnd w:id="3"/>
    </w:p>
    <w:p w14:paraId="6BDFC496" w14:textId="77777777" w:rsidR="00D82E5B" w:rsidRDefault="00D82E5B" w:rsidP="0014181D">
      <w:pPr>
        <w:spacing w:after="0" w:line="240" w:lineRule="auto"/>
        <w:rPr>
          <w:rFonts w:eastAsia="Times New Roman" w:cs="Times New Roman"/>
          <w:bCs/>
        </w:rPr>
      </w:pPr>
    </w:p>
    <w:p w14:paraId="41B8A10D" w14:textId="011A1D2C" w:rsidR="009C2398" w:rsidRPr="002533AD" w:rsidRDefault="00EB2E3F" w:rsidP="0014181D">
      <w:pPr>
        <w:spacing w:after="0" w:line="240" w:lineRule="auto"/>
        <w:rPr>
          <w:rFonts w:eastAsia="Times New Roman" w:cs="Times New Roman"/>
          <w:bCs/>
        </w:rPr>
      </w:pPr>
      <w:r w:rsidRPr="002533AD">
        <w:rPr>
          <w:rFonts w:eastAsia="Times New Roman" w:cs="Times New Roman"/>
          <w:bCs/>
        </w:rPr>
        <w:t>For more information about</w:t>
      </w:r>
      <w:r w:rsidR="002533AD">
        <w:rPr>
          <w:rFonts w:eastAsia="Times New Roman" w:cs="Times New Roman"/>
          <w:bCs/>
        </w:rPr>
        <w:t xml:space="preserve"> the</w:t>
      </w:r>
      <w:r w:rsidRPr="002533AD">
        <w:rPr>
          <w:rFonts w:eastAsia="Times New Roman" w:cs="Times New Roman"/>
          <w:bCs/>
        </w:rPr>
        <w:t xml:space="preserve"> Take the Lead </w:t>
      </w:r>
      <w:r w:rsidR="002533AD">
        <w:rPr>
          <w:rFonts w:eastAsia="Times New Roman" w:cs="Times New Roman"/>
          <w:bCs/>
        </w:rPr>
        <w:t>program</w:t>
      </w:r>
      <w:r w:rsidR="002A6BB8">
        <w:rPr>
          <w:rFonts w:eastAsia="Times New Roman" w:cs="Times New Roman"/>
          <w:bCs/>
        </w:rPr>
        <w:t xml:space="preserve"> and sponsor</w:t>
      </w:r>
      <w:r w:rsidR="00F47181">
        <w:rPr>
          <w:rFonts w:eastAsia="Times New Roman" w:cs="Times New Roman"/>
          <w:bCs/>
        </w:rPr>
        <w:t>ship</w:t>
      </w:r>
      <w:r w:rsidR="002A6BB8">
        <w:rPr>
          <w:rFonts w:eastAsia="Times New Roman" w:cs="Times New Roman"/>
          <w:bCs/>
        </w:rPr>
        <w:t xml:space="preserve"> </w:t>
      </w:r>
      <w:r w:rsidR="006724FA">
        <w:rPr>
          <w:rFonts w:eastAsia="Times New Roman" w:cs="Times New Roman"/>
          <w:bCs/>
        </w:rPr>
        <w:t xml:space="preserve">opportunities and </w:t>
      </w:r>
      <w:r w:rsidR="002A6BB8">
        <w:rPr>
          <w:rFonts w:eastAsia="Times New Roman" w:cs="Times New Roman"/>
          <w:bCs/>
        </w:rPr>
        <w:t>benefits</w:t>
      </w:r>
      <w:r w:rsidRPr="002533AD">
        <w:rPr>
          <w:rFonts w:eastAsia="Times New Roman" w:cs="Times New Roman"/>
          <w:bCs/>
        </w:rPr>
        <w:t>,</w:t>
      </w:r>
      <w:r w:rsidR="006724FA">
        <w:rPr>
          <w:rFonts w:eastAsia="Times New Roman" w:cs="Times New Roman"/>
          <w:bCs/>
        </w:rPr>
        <w:t xml:space="preserve"> events tickets, and other opportunities to support, please</w:t>
      </w:r>
      <w:r w:rsidRPr="002533AD">
        <w:rPr>
          <w:rFonts w:eastAsia="Times New Roman" w:cs="Times New Roman"/>
          <w:bCs/>
        </w:rPr>
        <w:t xml:space="preserve"> visit </w:t>
      </w:r>
      <w:hyperlink r:id="rId14" w:history="1">
        <w:r w:rsidRPr="002533AD">
          <w:rPr>
            <w:rStyle w:val="Hyperlink"/>
            <w:rFonts w:eastAsia="Times New Roman" w:cs="Times New Roman"/>
            <w:bCs/>
          </w:rPr>
          <w:t>www.gsep.org/takethelead</w:t>
        </w:r>
      </w:hyperlink>
      <w:r w:rsidR="002A6BB8">
        <w:rPr>
          <w:rFonts w:eastAsia="Times New Roman" w:cs="Times New Roman"/>
          <w:bCs/>
        </w:rPr>
        <w:t xml:space="preserve"> or </w:t>
      </w:r>
      <w:r w:rsidR="004447D7">
        <w:rPr>
          <w:rFonts w:eastAsia="Times New Roman" w:cs="Times New Roman"/>
          <w:bCs/>
        </w:rPr>
        <w:t xml:space="preserve">email </w:t>
      </w:r>
      <w:hyperlink r:id="rId15" w:history="1">
        <w:r w:rsidR="004447D7" w:rsidRPr="007C09A7">
          <w:rPr>
            <w:rStyle w:val="Hyperlink"/>
            <w:rFonts w:eastAsia="Times New Roman" w:cs="Times New Roman"/>
            <w:bCs/>
          </w:rPr>
          <w:t>takethelead@gsep.org</w:t>
        </w:r>
      </w:hyperlink>
      <w:r w:rsidR="004447D7">
        <w:rPr>
          <w:rFonts w:eastAsia="Times New Roman" w:cs="Times New Roman"/>
          <w:bCs/>
        </w:rPr>
        <w:t xml:space="preserve">. </w:t>
      </w:r>
    </w:p>
    <w:p w14:paraId="6307539A" w14:textId="77777777" w:rsidR="007B2AFF" w:rsidRPr="00932BC7" w:rsidRDefault="007B2AFF" w:rsidP="00324F18">
      <w:pPr>
        <w:spacing w:after="0" w:line="240" w:lineRule="auto"/>
        <w:rPr>
          <w:color w:val="27994F"/>
        </w:rPr>
      </w:pPr>
    </w:p>
    <w:p w14:paraId="2B1F19A8" w14:textId="77777777" w:rsidR="00DE65C5" w:rsidRPr="00932BC7" w:rsidRDefault="00DE65C5" w:rsidP="00DE65C5">
      <w:pPr>
        <w:spacing w:after="0" w:line="240" w:lineRule="auto"/>
        <w:rPr>
          <w:color w:val="27994F"/>
        </w:rPr>
      </w:pPr>
      <w:r w:rsidRPr="00932BC7">
        <w:rPr>
          <w:color w:val="27994F"/>
        </w:rPr>
        <w:t>About Girl Scouts of Eastern Pennsylvania</w:t>
      </w:r>
    </w:p>
    <w:p w14:paraId="63280C49" w14:textId="67719372" w:rsidR="00DE65C5" w:rsidRPr="00932BC7" w:rsidRDefault="00DE65C5" w:rsidP="00DE65C5">
      <w:pPr>
        <w:spacing w:after="0" w:line="240" w:lineRule="auto"/>
      </w:pPr>
      <w:r w:rsidRPr="00932BC7">
        <w:t xml:space="preserve">Girl Scouts of Eastern Pennsylvania (GSEP) is the largest girl-serving organization in Pennsylvania and builds girls of courage, confidence, and character, who make the world a better place.  GSEP serves close to 40,000 girls in partnership with more than 15,000 volunteers in Berks, Bucks, Carbon, Chester, Delaware, Lehigh, Montgomery, Northampton and Philadelphia counties. Today, 80 percent of women in leadership and executive roles in the U.S. were Girl Scouts.  Girl Scout </w:t>
      </w:r>
      <w:r w:rsidRPr="003159FD">
        <w:t>alum</w:t>
      </w:r>
      <w:r w:rsidRPr="00932BC7">
        <w:t xml:space="preserve"> comprise 70 percent of women in the U.S. Congress.  For further information about Girl Scouting, how to join, volunteer, reconnect, or donate, call 215-564-2030 or visit </w:t>
      </w:r>
      <w:r w:rsidRPr="00932BC7">
        <w:rPr>
          <w:color w:val="27994F"/>
        </w:rPr>
        <w:t>www.gsep.org</w:t>
      </w:r>
      <w:r w:rsidRPr="00932BC7">
        <w:t>.</w:t>
      </w:r>
    </w:p>
    <w:p w14:paraId="126C2696" w14:textId="77777777" w:rsidR="00DE65C5" w:rsidRPr="00932BC7" w:rsidRDefault="00DE65C5" w:rsidP="00DE65C5">
      <w:pPr>
        <w:spacing w:after="0" w:line="240" w:lineRule="auto"/>
      </w:pPr>
    </w:p>
    <w:p w14:paraId="5A1108B4" w14:textId="77777777" w:rsidR="00DE65C5" w:rsidRPr="00932BC7" w:rsidRDefault="00DE65C5" w:rsidP="00DE65C5">
      <w:pPr>
        <w:spacing w:after="0" w:line="240" w:lineRule="auto"/>
      </w:pPr>
      <w:r w:rsidRPr="00932BC7">
        <w:t xml:space="preserve">Follow </w:t>
      </w:r>
      <w:r w:rsidRPr="00932BC7">
        <w:rPr>
          <w:color w:val="27994F"/>
        </w:rPr>
        <w:t xml:space="preserve">@GirlScoutsEPenn </w:t>
      </w:r>
      <w:r w:rsidRPr="00932BC7">
        <w:t>on Twitter and Facebook!</w:t>
      </w:r>
    </w:p>
    <w:p w14:paraId="5A87D4C7" w14:textId="77777777" w:rsidR="00573423" w:rsidRPr="00932BC7" w:rsidRDefault="00543EAA" w:rsidP="0000605E">
      <w:pPr>
        <w:spacing w:after="0" w:line="240" w:lineRule="auto"/>
        <w:jc w:val="center"/>
        <w:rPr>
          <w:rFonts w:cs="Times New Roman"/>
        </w:rPr>
      </w:pPr>
      <w:r w:rsidRPr="00932BC7">
        <w:rPr>
          <w:rFonts w:cs="Times New Roman"/>
        </w:rPr>
        <w:t>###</w:t>
      </w:r>
      <w:bookmarkEnd w:id="0"/>
    </w:p>
    <w:sectPr w:rsidR="00573423" w:rsidRPr="00932BC7" w:rsidSect="002533AD">
      <w:headerReference w:type="first" r:id="rId16"/>
      <w:pgSz w:w="12240" w:h="15840"/>
      <w:pgMar w:top="720" w:right="720" w:bottom="720" w:left="720" w:header="90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B263A" w14:textId="77777777" w:rsidR="007412DF" w:rsidRDefault="007412DF" w:rsidP="00C972D8">
      <w:pPr>
        <w:spacing w:after="0" w:line="240" w:lineRule="auto"/>
      </w:pPr>
      <w:r>
        <w:separator/>
      </w:r>
    </w:p>
  </w:endnote>
  <w:endnote w:type="continuationSeparator" w:id="0">
    <w:p w14:paraId="133A1DE8" w14:textId="77777777" w:rsidR="007412DF" w:rsidRDefault="007412DF" w:rsidP="00C97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modern"/>
    <w:notTrueType/>
    <w:pitch w:val="variable"/>
    <w:sig w:usb0="A10000FF" w:usb1="4000005B" w:usb2="00000000" w:usb3="00000000" w:csb0="0000009B" w:csb1="00000000"/>
  </w:font>
  <w:font w:name="Omnes_GirlScouts Regular">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37AF2" w14:textId="77777777" w:rsidR="007412DF" w:rsidRDefault="007412DF" w:rsidP="00C972D8">
      <w:pPr>
        <w:spacing w:after="0" w:line="240" w:lineRule="auto"/>
      </w:pPr>
      <w:r>
        <w:separator/>
      </w:r>
    </w:p>
  </w:footnote>
  <w:footnote w:type="continuationSeparator" w:id="0">
    <w:p w14:paraId="67A2AE53" w14:textId="77777777" w:rsidR="007412DF" w:rsidRDefault="007412DF" w:rsidP="00C972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59C7B" w14:textId="7159FC38" w:rsidR="00816FE6" w:rsidRPr="007578DF" w:rsidRDefault="00816FE6" w:rsidP="00816FE6">
    <w:pPr>
      <w:pStyle w:val="TContact"/>
      <w:spacing w:line="240" w:lineRule="auto"/>
      <w:jc w:val="right"/>
      <w:rPr>
        <w:rFonts w:ascii="Gotham Book" w:hAnsi="Gotham Book" w:cs="Times New Roman"/>
        <w:color w:val="auto"/>
        <w:sz w:val="20"/>
        <w:szCs w:val="20"/>
      </w:rPr>
    </w:pPr>
    <w:r>
      <w:rPr>
        <w:rFonts w:ascii="Gotham Book" w:hAnsi="Gotham Book" w:cs="Times New Roman"/>
        <w:sz w:val="20"/>
        <w:szCs w:val="20"/>
      </w:rPr>
      <w:t xml:space="preserve"> </w:t>
    </w:r>
  </w:p>
  <w:p w14:paraId="174707F4" w14:textId="0E5F9BFC" w:rsidR="00697ED9" w:rsidRPr="00697ED9" w:rsidRDefault="00697ED9" w:rsidP="00816FE6">
    <w:pPr>
      <w:pStyle w:val="Subheading"/>
      <w:spacing w:after="0" w:line="240" w:lineRule="auto"/>
      <w:jc w:val="right"/>
      <w:rPr>
        <w:rFonts w:ascii="Omnes_GirlScouts Regular" w:hAnsi="Omnes_GirlScouts Regular" w:cs="Times New Roman"/>
        <w:color w:val="auto"/>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539F6"/>
    <w:multiLevelType w:val="hybridMultilevel"/>
    <w:tmpl w:val="BA943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E224B"/>
    <w:multiLevelType w:val="hybridMultilevel"/>
    <w:tmpl w:val="AD4812DC"/>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41F4B"/>
    <w:multiLevelType w:val="hybridMultilevel"/>
    <w:tmpl w:val="76E4A68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D936C9"/>
    <w:multiLevelType w:val="hybridMultilevel"/>
    <w:tmpl w:val="F4064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BE7CC3"/>
    <w:multiLevelType w:val="hybridMultilevel"/>
    <w:tmpl w:val="3B72E1D8"/>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137D3"/>
    <w:multiLevelType w:val="hybridMultilevel"/>
    <w:tmpl w:val="B088082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F85920"/>
    <w:multiLevelType w:val="hybridMultilevel"/>
    <w:tmpl w:val="F4F87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17531"/>
    <w:multiLevelType w:val="hybridMultilevel"/>
    <w:tmpl w:val="48CC257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5050367"/>
    <w:multiLevelType w:val="hybridMultilevel"/>
    <w:tmpl w:val="7B84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307546"/>
    <w:multiLevelType w:val="hybridMultilevel"/>
    <w:tmpl w:val="C19CF4C6"/>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1C1AF4"/>
    <w:multiLevelType w:val="hybridMultilevel"/>
    <w:tmpl w:val="963E41E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44344CF"/>
    <w:multiLevelType w:val="hybridMultilevel"/>
    <w:tmpl w:val="1974BF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3D5C21"/>
    <w:multiLevelType w:val="hybridMultilevel"/>
    <w:tmpl w:val="71D22780"/>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96B88"/>
    <w:multiLevelType w:val="hybridMultilevel"/>
    <w:tmpl w:val="042EDB52"/>
    <w:lvl w:ilvl="0" w:tplc="B8088516">
      <w:start w:val="4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773E2F"/>
    <w:multiLevelType w:val="hybridMultilevel"/>
    <w:tmpl w:val="1C46EE08"/>
    <w:lvl w:ilvl="0" w:tplc="111E0C5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CA1561"/>
    <w:multiLevelType w:val="hybridMultilevel"/>
    <w:tmpl w:val="DC9CC7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E2A1F56"/>
    <w:multiLevelType w:val="hybridMultilevel"/>
    <w:tmpl w:val="B2D89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295ADA"/>
    <w:multiLevelType w:val="hybridMultilevel"/>
    <w:tmpl w:val="324CF874"/>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742DE3"/>
    <w:multiLevelType w:val="hybridMultilevel"/>
    <w:tmpl w:val="3EA6E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C07311"/>
    <w:multiLevelType w:val="hybridMultilevel"/>
    <w:tmpl w:val="68227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732EE"/>
    <w:multiLevelType w:val="hybridMultilevel"/>
    <w:tmpl w:val="0EBEEF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1130C86"/>
    <w:multiLevelType w:val="hybridMultilevel"/>
    <w:tmpl w:val="5DB66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1782E06"/>
    <w:multiLevelType w:val="hybridMultilevel"/>
    <w:tmpl w:val="9A145BCC"/>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6E056A"/>
    <w:multiLevelType w:val="hybridMultilevel"/>
    <w:tmpl w:val="CF126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BC61266"/>
    <w:multiLevelType w:val="hybridMultilevel"/>
    <w:tmpl w:val="EA264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495AF5"/>
    <w:multiLevelType w:val="hybridMultilevel"/>
    <w:tmpl w:val="5B14A0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05862BE"/>
    <w:multiLevelType w:val="hybridMultilevel"/>
    <w:tmpl w:val="A30A3F12"/>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671F9D"/>
    <w:multiLevelType w:val="hybridMultilevel"/>
    <w:tmpl w:val="0C821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08C2A0A"/>
    <w:multiLevelType w:val="hybridMultilevel"/>
    <w:tmpl w:val="F7006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677B03"/>
    <w:multiLevelType w:val="hybridMultilevel"/>
    <w:tmpl w:val="4432C7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6B1FE1"/>
    <w:multiLevelType w:val="hybridMultilevel"/>
    <w:tmpl w:val="6FA809BE"/>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040FDF"/>
    <w:multiLevelType w:val="hybridMultilevel"/>
    <w:tmpl w:val="43FC9124"/>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743C0C"/>
    <w:multiLevelType w:val="hybridMultilevel"/>
    <w:tmpl w:val="F7C4AFD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C4821"/>
    <w:multiLevelType w:val="hybridMultilevel"/>
    <w:tmpl w:val="C55E5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86540E"/>
    <w:multiLevelType w:val="hybridMultilevel"/>
    <w:tmpl w:val="E49E34AE"/>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364CAB"/>
    <w:multiLevelType w:val="hybridMultilevel"/>
    <w:tmpl w:val="DCF40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085172"/>
    <w:multiLevelType w:val="hybridMultilevel"/>
    <w:tmpl w:val="862CB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F44F8"/>
    <w:multiLevelType w:val="hybridMultilevel"/>
    <w:tmpl w:val="49EE9FDA"/>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B962B0"/>
    <w:multiLevelType w:val="hybridMultilevel"/>
    <w:tmpl w:val="6B2CD3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BCE6A93"/>
    <w:multiLevelType w:val="hybridMultilevel"/>
    <w:tmpl w:val="F76C7530"/>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9A6258"/>
    <w:multiLevelType w:val="hybridMultilevel"/>
    <w:tmpl w:val="1E8C5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333D65"/>
    <w:multiLevelType w:val="hybridMultilevel"/>
    <w:tmpl w:val="3E9428EC"/>
    <w:lvl w:ilvl="0" w:tplc="B8088516">
      <w:start w:val="40"/>
      <w:numFmt w:val="bullet"/>
      <w:lvlText w:val="-"/>
      <w:lvlJc w:val="left"/>
      <w:pPr>
        <w:ind w:left="720" w:hanging="360"/>
      </w:pPr>
      <w:rPr>
        <w:rFonts w:ascii="Times New Roman" w:eastAsiaTheme="minorHAnsi" w:hAnsi="Times New Roman" w:cs="Times New Roman"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21"/>
  </w:num>
  <w:num w:numId="4">
    <w:abstractNumId w:val="7"/>
  </w:num>
  <w:num w:numId="5">
    <w:abstractNumId w:val="17"/>
  </w:num>
  <w:num w:numId="6">
    <w:abstractNumId w:val="41"/>
  </w:num>
  <w:num w:numId="7">
    <w:abstractNumId w:val="12"/>
  </w:num>
  <w:num w:numId="8">
    <w:abstractNumId w:val="34"/>
  </w:num>
  <w:num w:numId="9">
    <w:abstractNumId w:val="9"/>
  </w:num>
  <w:num w:numId="10">
    <w:abstractNumId w:val="38"/>
  </w:num>
  <w:num w:numId="11">
    <w:abstractNumId w:val="1"/>
  </w:num>
  <w:num w:numId="12">
    <w:abstractNumId w:val="31"/>
  </w:num>
  <w:num w:numId="13">
    <w:abstractNumId w:val="22"/>
  </w:num>
  <w:num w:numId="14">
    <w:abstractNumId w:val="2"/>
  </w:num>
  <w:num w:numId="15">
    <w:abstractNumId w:val="37"/>
  </w:num>
  <w:num w:numId="16">
    <w:abstractNumId w:val="39"/>
  </w:num>
  <w:num w:numId="17">
    <w:abstractNumId w:val="30"/>
  </w:num>
  <w:num w:numId="18">
    <w:abstractNumId w:val="4"/>
  </w:num>
  <w:num w:numId="19">
    <w:abstractNumId w:val="26"/>
  </w:num>
  <w:num w:numId="20">
    <w:abstractNumId w:val="28"/>
  </w:num>
  <w:num w:numId="21">
    <w:abstractNumId w:val="5"/>
  </w:num>
  <w:num w:numId="22">
    <w:abstractNumId w:val="23"/>
  </w:num>
  <w:num w:numId="23">
    <w:abstractNumId w:val="11"/>
  </w:num>
  <w:num w:numId="24">
    <w:abstractNumId w:val="27"/>
  </w:num>
  <w:num w:numId="25">
    <w:abstractNumId w:val="15"/>
  </w:num>
  <w:num w:numId="26">
    <w:abstractNumId w:val="25"/>
  </w:num>
  <w:num w:numId="27">
    <w:abstractNumId w:val="3"/>
  </w:num>
  <w:num w:numId="28">
    <w:abstractNumId w:val="20"/>
  </w:num>
  <w:num w:numId="29">
    <w:abstractNumId w:val="36"/>
  </w:num>
  <w:num w:numId="30">
    <w:abstractNumId w:val="35"/>
  </w:num>
  <w:num w:numId="31">
    <w:abstractNumId w:val="19"/>
  </w:num>
  <w:num w:numId="32">
    <w:abstractNumId w:val="6"/>
  </w:num>
  <w:num w:numId="33">
    <w:abstractNumId w:val="0"/>
  </w:num>
  <w:num w:numId="34">
    <w:abstractNumId w:val="40"/>
  </w:num>
  <w:num w:numId="35">
    <w:abstractNumId w:val="33"/>
  </w:num>
  <w:num w:numId="36">
    <w:abstractNumId w:val="8"/>
  </w:num>
  <w:num w:numId="3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num>
  <w:num w:numId="39">
    <w:abstractNumId w:val="24"/>
  </w:num>
  <w:num w:numId="40">
    <w:abstractNumId w:val="29"/>
  </w:num>
  <w:num w:numId="41">
    <w:abstractNumId w:val="32"/>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LcAQhNTYzNDcyUdpeDU4uLM/DyQAvNaAPDytpgsAAAA"/>
  </w:docVars>
  <w:rsids>
    <w:rsidRoot w:val="00573423"/>
    <w:rsid w:val="000017F3"/>
    <w:rsid w:val="0000307F"/>
    <w:rsid w:val="00004991"/>
    <w:rsid w:val="0000605E"/>
    <w:rsid w:val="00010B52"/>
    <w:rsid w:val="000121DA"/>
    <w:rsid w:val="00014AAB"/>
    <w:rsid w:val="00015953"/>
    <w:rsid w:val="00015A3A"/>
    <w:rsid w:val="00031FD0"/>
    <w:rsid w:val="00035138"/>
    <w:rsid w:val="0003682E"/>
    <w:rsid w:val="000426C4"/>
    <w:rsid w:val="00043E44"/>
    <w:rsid w:val="00052290"/>
    <w:rsid w:val="00052D2C"/>
    <w:rsid w:val="0005552A"/>
    <w:rsid w:val="000616DE"/>
    <w:rsid w:val="00061C03"/>
    <w:rsid w:val="00071F85"/>
    <w:rsid w:val="00076D22"/>
    <w:rsid w:val="00086790"/>
    <w:rsid w:val="00090144"/>
    <w:rsid w:val="0009209F"/>
    <w:rsid w:val="00093B02"/>
    <w:rsid w:val="000968AB"/>
    <w:rsid w:val="000A3828"/>
    <w:rsid w:val="000A52E9"/>
    <w:rsid w:val="000C014A"/>
    <w:rsid w:val="000C180E"/>
    <w:rsid w:val="000C1D0F"/>
    <w:rsid w:val="000D0165"/>
    <w:rsid w:val="000E0EEC"/>
    <w:rsid w:val="000E210B"/>
    <w:rsid w:val="000E27D7"/>
    <w:rsid w:val="000E28C0"/>
    <w:rsid w:val="000F1B67"/>
    <w:rsid w:val="000F1C4A"/>
    <w:rsid w:val="000F2C93"/>
    <w:rsid w:val="00102FA8"/>
    <w:rsid w:val="001038FD"/>
    <w:rsid w:val="00104D4C"/>
    <w:rsid w:val="00106229"/>
    <w:rsid w:val="00106CA4"/>
    <w:rsid w:val="001110BC"/>
    <w:rsid w:val="00115267"/>
    <w:rsid w:val="00115907"/>
    <w:rsid w:val="00124330"/>
    <w:rsid w:val="00124E65"/>
    <w:rsid w:val="001309DE"/>
    <w:rsid w:val="001312C8"/>
    <w:rsid w:val="00136BC2"/>
    <w:rsid w:val="00140918"/>
    <w:rsid w:val="0014181D"/>
    <w:rsid w:val="001469BC"/>
    <w:rsid w:val="00147CB9"/>
    <w:rsid w:val="00155BA0"/>
    <w:rsid w:val="001752F2"/>
    <w:rsid w:val="0017778F"/>
    <w:rsid w:val="00181D8E"/>
    <w:rsid w:val="00183534"/>
    <w:rsid w:val="00183748"/>
    <w:rsid w:val="001941D0"/>
    <w:rsid w:val="001957EE"/>
    <w:rsid w:val="001A1BD1"/>
    <w:rsid w:val="001A3853"/>
    <w:rsid w:val="001A42F6"/>
    <w:rsid w:val="001B32DF"/>
    <w:rsid w:val="001C1275"/>
    <w:rsid w:val="001D2B5B"/>
    <w:rsid w:val="001D424F"/>
    <w:rsid w:val="001D4B60"/>
    <w:rsid w:val="001D4F93"/>
    <w:rsid w:val="001E262F"/>
    <w:rsid w:val="001E72C5"/>
    <w:rsid w:val="001F7491"/>
    <w:rsid w:val="00202BE0"/>
    <w:rsid w:val="0020429C"/>
    <w:rsid w:val="00205636"/>
    <w:rsid w:val="00205985"/>
    <w:rsid w:val="00205DF1"/>
    <w:rsid w:val="00213CC5"/>
    <w:rsid w:val="00220257"/>
    <w:rsid w:val="00222C7A"/>
    <w:rsid w:val="002239A4"/>
    <w:rsid w:val="00224586"/>
    <w:rsid w:val="002327DA"/>
    <w:rsid w:val="00233A24"/>
    <w:rsid w:val="00235E52"/>
    <w:rsid w:val="00236CBF"/>
    <w:rsid w:val="002406D1"/>
    <w:rsid w:val="002462E6"/>
    <w:rsid w:val="002533AD"/>
    <w:rsid w:val="00257924"/>
    <w:rsid w:val="00276227"/>
    <w:rsid w:val="002762B4"/>
    <w:rsid w:val="00281D01"/>
    <w:rsid w:val="00291140"/>
    <w:rsid w:val="002933D8"/>
    <w:rsid w:val="00294252"/>
    <w:rsid w:val="002942F3"/>
    <w:rsid w:val="002970CA"/>
    <w:rsid w:val="002A2E5F"/>
    <w:rsid w:val="002A6242"/>
    <w:rsid w:val="002A6BB8"/>
    <w:rsid w:val="002A6C39"/>
    <w:rsid w:val="002B2DF0"/>
    <w:rsid w:val="002C37C2"/>
    <w:rsid w:val="002C4E96"/>
    <w:rsid w:val="002C641F"/>
    <w:rsid w:val="002D2146"/>
    <w:rsid w:val="002D631A"/>
    <w:rsid w:val="002D79A4"/>
    <w:rsid w:val="002E0BC7"/>
    <w:rsid w:val="002E5990"/>
    <w:rsid w:val="002E7A39"/>
    <w:rsid w:val="002F2E89"/>
    <w:rsid w:val="002F4929"/>
    <w:rsid w:val="00304C83"/>
    <w:rsid w:val="0030672E"/>
    <w:rsid w:val="00311E12"/>
    <w:rsid w:val="003159FD"/>
    <w:rsid w:val="003160B7"/>
    <w:rsid w:val="003214FD"/>
    <w:rsid w:val="00321E42"/>
    <w:rsid w:val="00324F18"/>
    <w:rsid w:val="0033095F"/>
    <w:rsid w:val="0034391A"/>
    <w:rsid w:val="0034430D"/>
    <w:rsid w:val="00344522"/>
    <w:rsid w:val="003507A2"/>
    <w:rsid w:val="00363B19"/>
    <w:rsid w:val="003662C6"/>
    <w:rsid w:val="003703BB"/>
    <w:rsid w:val="00372F3E"/>
    <w:rsid w:val="00374C17"/>
    <w:rsid w:val="003807E5"/>
    <w:rsid w:val="00380F89"/>
    <w:rsid w:val="003860DC"/>
    <w:rsid w:val="00391AB3"/>
    <w:rsid w:val="003B267E"/>
    <w:rsid w:val="003B7A31"/>
    <w:rsid w:val="003C11B3"/>
    <w:rsid w:val="003C6493"/>
    <w:rsid w:val="003D22C5"/>
    <w:rsid w:val="003D391D"/>
    <w:rsid w:val="003E024A"/>
    <w:rsid w:val="003E1B72"/>
    <w:rsid w:val="003E20ED"/>
    <w:rsid w:val="003E4016"/>
    <w:rsid w:val="003E4581"/>
    <w:rsid w:val="003F0D87"/>
    <w:rsid w:val="003F1075"/>
    <w:rsid w:val="003F2874"/>
    <w:rsid w:val="00415BC5"/>
    <w:rsid w:val="004202AD"/>
    <w:rsid w:val="00420888"/>
    <w:rsid w:val="0042771F"/>
    <w:rsid w:val="00433DE0"/>
    <w:rsid w:val="00437F0C"/>
    <w:rsid w:val="00442953"/>
    <w:rsid w:val="004447D7"/>
    <w:rsid w:val="0044619D"/>
    <w:rsid w:val="004472AB"/>
    <w:rsid w:val="00457232"/>
    <w:rsid w:val="00461C2B"/>
    <w:rsid w:val="00462B17"/>
    <w:rsid w:val="0046541F"/>
    <w:rsid w:val="00467B9D"/>
    <w:rsid w:val="004703E0"/>
    <w:rsid w:val="00471C13"/>
    <w:rsid w:val="00472393"/>
    <w:rsid w:val="00474CC2"/>
    <w:rsid w:val="00480EA9"/>
    <w:rsid w:val="00481A5B"/>
    <w:rsid w:val="00487BCA"/>
    <w:rsid w:val="004933E9"/>
    <w:rsid w:val="00494BBB"/>
    <w:rsid w:val="00497E1F"/>
    <w:rsid w:val="004A6F89"/>
    <w:rsid w:val="004B274A"/>
    <w:rsid w:val="004B402D"/>
    <w:rsid w:val="004B4EBB"/>
    <w:rsid w:val="004C18A0"/>
    <w:rsid w:val="004C2415"/>
    <w:rsid w:val="004C52D5"/>
    <w:rsid w:val="004D42B8"/>
    <w:rsid w:val="004E5730"/>
    <w:rsid w:val="004E6C87"/>
    <w:rsid w:val="004F3B23"/>
    <w:rsid w:val="004F7BAE"/>
    <w:rsid w:val="00506FF7"/>
    <w:rsid w:val="00512874"/>
    <w:rsid w:val="0052221F"/>
    <w:rsid w:val="00523A29"/>
    <w:rsid w:val="00534DB3"/>
    <w:rsid w:val="00543CF2"/>
    <w:rsid w:val="00543EAA"/>
    <w:rsid w:val="00561564"/>
    <w:rsid w:val="005653FE"/>
    <w:rsid w:val="0056676F"/>
    <w:rsid w:val="0057023C"/>
    <w:rsid w:val="005704A6"/>
    <w:rsid w:val="00571985"/>
    <w:rsid w:val="00573423"/>
    <w:rsid w:val="005753F8"/>
    <w:rsid w:val="00576C46"/>
    <w:rsid w:val="00582CAD"/>
    <w:rsid w:val="00583BA7"/>
    <w:rsid w:val="00585AF4"/>
    <w:rsid w:val="00585F93"/>
    <w:rsid w:val="00587AB6"/>
    <w:rsid w:val="00591622"/>
    <w:rsid w:val="00592986"/>
    <w:rsid w:val="00594638"/>
    <w:rsid w:val="00597304"/>
    <w:rsid w:val="005A11A4"/>
    <w:rsid w:val="005A1243"/>
    <w:rsid w:val="005A4A84"/>
    <w:rsid w:val="005B6FAB"/>
    <w:rsid w:val="005C1D72"/>
    <w:rsid w:val="005C2885"/>
    <w:rsid w:val="005D2CA7"/>
    <w:rsid w:val="005D4EDB"/>
    <w:rsid w:val="005D63BB"/>
    <w:rsid w:val="005D6F2E"/>
    <w:rsid w:val="005E53D7"/>
    <w:rsid w:val="005F001E"/>
    <w:rsid w:val="006006D5"/>
    <w:rsid w:val="006028BE"/>
    <w:rsid w:val="006055A9"/>
    <w:rsid w:val="00605D2E"/>
    <w:rsid w:val="006116BC"/>
    <w:rsid w:val="00616782"/>
    <w:rsid w:val="006172D6"/>
    <w:rsid w:val="00617E63"/>
    <w:rsid w:val="00617F8D"/>
    <w:rsid w:val="0062062D"/>
    <w:rsid w:val="00620D58"/>
    <w:rsid w:val="0062439E"/>
    <w:rsid w:val="00626B79"/>
    <w:rsid w:val="00626B99"/>
    <w:rsid w:val="00645496"/>
    <w:rsid w:val="00651B70"/>
    <w:rsid w:val="00653CEA"/>
    <w:rsid w:val="00664BED"/>
    <w:rsid w:val="0067038F"/>
    <w:rsid w:val="006724FA"/>
    <w:rsid w:val="00673AC5"/>
    <w:rsid w:val="006740C0"/>
    <w:rsid w:val="00675C61"/>
    <w:rsid w:val="00676153"/>
    <w:rsid w:val="00681B39"/>
    <w:rsid w:val="00690C8B"/>
    <w:rsid w:val="006911B1"/>
    <w:rsid w:val="00695AAD"/>
    <w:rsid w:val="00696709"/>
    <w:rsid w:val="006967EE"/>
    <w:rsid w:val="00697ED9"/>
    <w:rsid w:val="006A1F59"/>
    <w:rsid w:val="006A52AA"/>
    <w:rsid w:val="006A7C6D"/>
    <w:rsid w:val="006B2105"/>
    <w:rsid w:val="006B54E4"/>
    <w:rsid w:val="006C1C6F"/>
    <w:rsid w:val="006D19BF"/>
    <w:rsid w:val="006D3B7C"/>
    <w:rsid w:val="006D4653"/>
    <w:rsid w:val="006E7C12"/>
    <w:rsid w:val="006F0A30"/>
    <w:rsid w:val="006F5B91"/>
    <w:rsid w:val="006F7861"/>
    <w:rsid w:val="006F7C72"/>
    <w:rsid w:val="007059A8"/>
    <w:rsid w:val="00712B7C"/>
    <w:rsid w:val="007213E2"/>
    <w:rsid w:val="00721930"/>
    <w:rsid w:val="007324AD"/>
    <w:rsid w:val="00732B53"/>
    <w:rsid w:val="00733B7E"/>
    <w:rsid w:val="00734E52"/>
    <w:rsid w:val="00736B05"/>
    <w:rsid w:val="007412DF"/>
    <w:rsid w:val="00742BBD"/>
    <w:rsid w:val="00744677"/>
    <w:rsid w:val="0075267C"/>
    <w:rsid w:val="00753B5D"/>
    <w:rsid w:val="0076237B"/>
    <w:rsid w:val="00770172"/>
    <w:rsid w:val="0078347F"/>
    <w:rsid w:val="0078746B"/>
    <w:rsid w:val="00797DDF"/>
    <w:rsid w:val="007A1260"/>
    <w:rsid w:val="007A24CC"/>
    <w:rsid w:val="007A258C"/>
    <w:rsid w:val="007A488B"/>
    <w:rsid w:val="007B22A6"/>
    <w:rsid w:val="007B2AFF"/>
    <w:rsid w:val="007B4E16"/>
    <w:rsid w:val="007B73F9"/>
    <w:rsid w:val="007C2461"/>
    <w:rsid w:val="007C403B"/>
    <w:rsid w:val="007C4C4D"/>
    <w:rsid w:val="007C5CC2"/>
    <w:rsid w:val="007D152E"/>
    <w:rsid w:val="007D3319"/>
    <w:rsid w:val="007D65D5"/>
    <w:rsid w:val="007E1F1F"/>
    <w:rsid w:val="007E4278"/>
    <w:rsid w:val="007E497A"/>
    <w:rsid w:val="007F24E3"/>
    <w:rsid w:val="007F51CC"/>
    <w:rsid w:val="0080059C"/>
    <w:rsid w:val="0080060C"/>
    <w:rsid w:val="00803F17"/>
    <w:rsid w:val="00806F16"/>
    <w:rsid w:val="00811759"/>
    <w:rsid w:val="00811D45"/>
    <w:rsid w:val="00811EAE"/>
    <w:rsid w:val="008143D5"/>
    <w:rsid w:val="00816D8A"/>
    <w:rsid w:val="00816E22"/>
    <w:rsid w:val="00816FE6"/>
    <w:rsid w:val="00820D10"/>
    <w:rsid w:val="00823CAF"/>
    <w:rsid w:val="00830473"/>
    <w:rsid w:val="008366AE"/>
    <w:rsid w:val="008412E9"/>
    <w:rsid w:val="00847463"/>
    <w:rsid w:val="00852029"/>
    <w:rsid w:val="00852ED6"/>
    <w:rsid w:val="008546AF"/>
    <w:rsid w:val="00857930"/>
    <w:rsid w:val="00864BDC"/>
    <w:rsid w:val="00865438"/>
    <w:rsid w:val="00873236"/>
    <w:rsid w:val="0087785A"/>
    <w:rsid w:val="008847DA"/>
    <w:rsid w:val="008856B0"/>
    <w:rsid w:val="00886085"/>
    <w:rsid w:val="00886611"/>
    <w:rsid w:val="0089272B"/>
    <w:rsid w:val="008956D4"/>
    <w:rsid w:val="008A1E22"/>
    <w:rsid w:val="008A5921"/>
    <w:rsid w:val="008A7DB3"/>
    <w:rsid w:val="008B1772"/>
    <w:rsid w:val="008B22C7"/>
    <w:rsid w:val="008B581C"/>
    <w:rsid w:val="008B6D2B"/>
    <w:rsid w:val="008C2D18"/>
    <w:rsid w:val="008C32DE"/>
    <w:rsid w:val="008D1616"/>
    <w:rsid w:val="008D2F37"/>
    <w:rsid w:val="008D606A"/>
    <w:rsid w:val="008D630F"/>
    <w:rsid w:val="008D6680"/>
    <w:rsid w:val="00904869"/>
    <w:rsid w:val="00906548"/>
    <w:rsid w:val="00913644"/>
    <w:rsid w:val="00917EDE"/>
    <w:rsid w:val="009220E8"/>
    <w:rsid w:val="00922700"/>
    <w:rsid w:val="0092434E"/>
    <w:rsid w:val="00932BC7"/>
    <w:rsid w:val="00934401"/>
    <w:rsid w:val="00934A85"/>
    <w:rsid w:val="00941AFA"/>
    <w:rsid w:val="009460A9"/>
    <w:rsid w:val="00952821"/>
    <w:rsid w:val="00956444"/>
    <w:rsid w:val="00970A06"/>
    <w:rsid w:val="00974940"/>
    <w:rsid w:val="0097508F"/>
    <w:rsid w:val="009847EB"/>
    <w:rsid w:val="009872F7"/>
    <w:rsid w:val="00995373"/>
    <w:rsid w:val="00995F13"/>
    <w:rsid w:val="009978AE"/>
    <w:rsid w:val="009A2852"/>
    <w:rsid w:val="009A299A"/>
    <w:rsid w:val="009A3A88"/>
    <w:rsid w:val="009A65CA"/>
    <w:rsid w:val="009A6689"/>
    <w:rsid w:val="009B3E3F"/>
    <w:rsid w:val="009B6873"/>
    <w:rsid w:val="009C2398"/>
    <w:rsid w:val="009C26F2"/>
    <w:rsid w:val="009D0A10"/>
    <w:rsid w:val="009E1392"/>
    <w:rsid w:val="009E2350"/>
    <w:rsid w:val="009E3458"/>
    <w:rsid w:val="009F3C72"/>
    <w:rsid w:val="009F441A"/>
    <w:rsid w:val="009F463E"/>
    <w:rsid w:val="009F5A40"/>
    <w:rsid w:val="009F68BE"/>
    <w:rsid w:val="00A03322"/>
    <w:rsid w:val="00A03C8E"/>
    <w:rsid w:val="00A03EFD"/>
    <w:rsid w:val="00A05F60"/>
    <w:rsid w:val="00A166AB"/>
    <w:rsid w:val="00A17723"/>
    <w:rsid w:val="00A25CC2"/>
    <w:rsid w:val="00A26868"/>
    <w:rsid w:val="00A26E5D"/>
    <w:rsid w:val="00A361A8"/>
    <w:rsid w:val="00A430A6"/>
    <w:rsid w:val="00A5146B"/>
    <w:rsid w:val="00A51FA2"/>
    <w:rsid w:val="00A536B6"/>
    <w:rsid w:val="00A54F1B"/>
    <w:rsid w:val="00A55296"/>
    <w:rsid w:val="00A56EA7"/>
    <w:rsid w:val="00A61316"/>
    <w:rsid w:val="00A6148F"/>
    <w:rsid w:val="00A62D22"/>
    <w:rsid w:val="00A70156"/>
    <w:rsid w:val="00A71542"/>
    <w:rsid w:val="00A71BE3"/>
    <w:rsid w:val="00A740F1"/>
    <w:rsid w:val="00A8110A"/>
    <w:rsid w:val="00A82112"/>
    <w:rsid w:val="00A838E3"/>
    <w:rsid w:val="00A846D3"/>
    <w:rsid w:val="00A9561F"/>
    <w:rsid w:val="00A96949"/>
    <w:rsid w:val="00A97591"/>
    <w:rsid w:val="00AA2A23"/>
    <w:rsid w:val="00AA629E"/>
    <w:rsid w:val="00AA6B8A"/>
    <w:rsid w:val="00AA7861"/>
    <w:rsid w:val="00AB0F9B"/>
    <w:rsid w:val="00AB7BB4"/>
    <w:rsid w:val="00AC3810"/>
    <w:rsid w:val="00AC5B43"/>
    <w:rsid w:val="00AD2CF6"/>
    <w:rsid w:val="00AD42ED"/>
    <w:rsid w:val="00AE4A74"/>
    <w:rsid w:val="00AE5A0E"/>
    <w:rsid w:val="00AF474C"/>
    <w:rsid w:val="00B00495"/>
    <w:rsid w:val="00B00A97"/>
    <w:rsid w:val="00B03C87"/>
    <w:rsid w:val="00B04A36"/>
    <w:rsid w:val="00B04DF7"/>
    <w:rsid w:val="00B07175"/>
    <w:rsid w:val="00B136EA"/>
    <w:rsid w:val="00B206EE"/>
    <w:rsid w:val="00B236AD"/>
    <w:rsid w:val="00B324A3"/>
    <w:rsid w:val="00B3571B"/>
    <w:rsid w:val="00B36E85"/>
    <w:rsid w:val="00B501B8"/>
    <w:rsid w:val="00B64093"/>
    <w:rsid w:val="00B7187A"/>
    <w:rsid w:val="00B725ED"/>
    <w:rsid w:val="00B72C7C"/>
    <w:rsid w:val="00B73AA6"/>
    <w:rsid w:val="00B73BD4"/>
    <w:rsid w:val="00B8174E"/>
    <w:rsid w:val="00B85546"/>
    <w:rsid w:val="00B85FEC"/>
    <w:rsid w:val="00B91768"/>
    <w:rsid w:val="00B95AA7"/>
    <w:rsid w:val="00BA0832"/>
    <w:rsid w:val="00BA464F"/>
    <w:rsid w:val="00BB79DD"/>
    <w:rsid w:val="00BC4B26"/>
    <w:rsid w:val="00BC5305"/>
    <w:rsid w:val="00BD6014"/>
    <w:rsid w:val="00BD606C"/>
    <w:rsid w:val="00BE0507"/>
    <w:rsid w:val="00BE24BD"/>
    <w:rsid w:val="00BF3C0A"/>
    <w:rsid w:val="00BF459A"/>
    <w:rsid w:val="00C04D2D"/>
    <w:rsid w:val="00C06E03"/>
    <w:rsid w:val="00C10FE6"/>
    <w:rsid w:val="00C25157"/>
    <w:rsid w:val="00C25659"/>
    <w:rsid w:val="00C3113A"/>
    <w:rsid w:val="00C364CC"/>
    <w:rsid w:val="00C3698A"/>
    <w:rsid w:val="00C40260"/>
    <w:rsid w:val="00C40A1C"/>
    <w:rsid w:val="00C47D9A"/>
    <w:rsid w:val="00C51341"/>
    <w:rsid w:val="00C549D4"/>
    <w:rsid w:val="00C560C5"/>
    <w:rsid w:val="00C70AC7"/>
    <w:rsid w:val="00C715EC"/>
    <w:rsid w:val="00C80D44"/>
    <w:rsid w:val="00C94A29"/>
    <w:rsid w:val="00C972D8"/>
    <w:rsid w:val="00CA296E"/>
    <w:rsid w:val="00CA6CAF"/>
    <w:rsid w:val="00CB05C6"/>
    <w:rsid w:val="00CB0EFD"/>
    <w:rsid w:val="00CC4BDA"/>
    <w:rsid w:val="00CC64F4"/>
    <w:rsid w:val="00CD6D49"/>
    <w:rsid w:val="00CD7937"/>
    <w:rsid w:val="00CF2F17"/>
    <w:rsid w:val="00CF44CC"/>
    <w:rsid w:val="00CF72A7"/>
    <w:rsid w:val="00D013EB"/>
    <w:rsid w:val="00D130DF"/>
    <w:rsid w:val="00D14774"/>
    <w:rsid w:val="00D14F53"/>
    <w:rsid w:val="00D21177"/>
    <w:rsid w:val="00D21E01"/>
    <w:rsid w:val="00D5024C"/>
    <w:rsid w:val="00D5354E"/>
    <w:rsid w:val="00D605C7"/>
    <w:rsid w:val="00D61B48"/>
    <w:rsid w:val="00D634D2"/>
    <w:rsid w:val="00D64040"/>
    <w:rsid w:val="00D72DF5"/>
    <w:rsid w:val="00D7439D"/>
    <w:rsid w:val="00D75483"/>
    <w:rsid w:val="00D7623E"/>
    <w:rsid w:val="00D82E5B"/>
    <w:rsid w:val="00D91FC5"/>
    <w:rsid w:val="00D9282B"/>
    <w:rsid w:val="00D9301D"/>
    <w:rsid w:val="00D964DB"/>
    <w:rsid w:val="00DA6005"/>
    <w:rsid w:val="00DB2D26"/>
    <w:rsid w:val="00DB2D7D"/>
    <w:rsid w:val="00DB7F96"/>
    <w:rsid w:val="00DC05BF"/>
    <w:rsid w:val="00DC20DD"/>
    <w:rsid w:val="00DD349E"/>
    <w:rsid w:val="00DD4A24"/>
    <w:rsid w:val="00DD707E"/>
    <w:rsid w:val="00DD7A93"/>
    <w:rsid w:val="00DE1A65"/>
    <w:rsid w:val="00DE2716"/>
    <w:rsid w:val="00DE4573"/>
    <w:rsid w:val="00DE65C5"/>
    <w:rsid w:val="00DF078C"/>
    <w:rsid w:val="00DF1177"/>
    <w:rsid w:val="00DF3D08"/>
    <w:rsid w:val="00DF5861"/>
    <w:rsid w:val="00DF697E"/>
    <w:rsid w:val="00DF7A67"/>
    <w:rsid w:val="00E02240"/>
    <w:rsid w:val="00E0643A"/>
    <w:rsid w:val="00E127FB"/>
    <w:rsid w:val="00E12B80"/>
    <w:rsid w:val="00E163E9"/>
    <w:rsid w:val="00E2010D"/>
    <w:rsid w:val="00E20538"/>
    <w:rsid w:val="00E20F77"/>
    <w:rsid w:val="00E23FBE"/>
    <w:rsid w:val="00E33460"/>
    <w:rsid w:val="00E4106E"/>
    <w:rsid w:val="00E545F5"/>
    <w:rsid w:val="00E6348D"/>
    <w:rsid w:val="00E64301"/>
    <w:rsid w:val="00E6691B"/>
    <w:rsid w:val="00E67C1C"/>
    <w:rsid w:val="00E70525"/>
    <w:rsid w:val="00E80CD0"/>
    <w:rsid w:val="00E852F1"/>
    <w:rsid w:val="00E90FE1"/>
    <w:rsid w:val="00EA196F"/>
    <w:rsid w:val="00EB2E3F"/>
    <w:rsid w:val="00EB6064"/>
    <w:rsid w:val="00EB61A1"/>
    <w:rsid w:val="00EC288D"/>
    <w:rsid w:val="00ED162C"/>
    <w:rsid w:val="00EE2766"/>
    <w:rsid w:val="00EE72EC"/>
    <w:rsid w:val="00EE7426"/>
    <w:rsid w:val="00EE7CE5"/>
    <w:rsid w:val="00EF0087"/>
    <w:rsid w:val="00EF1A5B"/>
    <w:rsid w:val="00EF797B"/>
    <w:rsid w:val="00F0008B"/>
    <w:rsid w:val="00F01624"/>
    <w:rsid w:val="00F031B3"/>
    <w:rsid w:val="00F117C4"/>
    <w:rsid w:val="00F15A40"/>
    <w:rsid w:val="00F165B1"/>
    <w:rsid w:val="00F32CB1"/>
    <w:rsid w:val="00F35D9F"/>
    <w:rsid w:val="00F4071B"/>
    <w:rsid w:val="00F4623A"/>
    <w:rsid w:val="00F46879"/>
    <w:rsid w:val="00F47181"/>
    <w:rsid w:val="00F624DC"/>
    <w:rsid w:val="00F6319C"/>
    <w:rsid w:val="00F64161"/>
    <w:rsid w:val="00F658E8"/>
    <w:rsid w:val="00F67602"/>
    <w:rsid w:val="00F7423D"/>
    <w:rsid w:val="00F7431F"/>
    <w:rsid w:val="00F74AC1"/>
    <w:rsid w:val="00F76923"/>
    <w:rsid w:val="00F83274"/>
    <w:rsid w:val="00F96257"/>
    <w:rsid w:val="00FA0669"/>
    <w:rsid w:val="00FC2900"/>
    <w:rsid w:val="00FC4C7B"/>
    <w:rsid w:val="00FC57A3"/>
    <w:rsid w:val="00FD49AB"/>
    <w:rsid w:val="00FD6F76"/>
    <w:rsid w:val="00FE6AB4"/>
    <w:rsid w:val="00FF0510"/>
    <w:rsid w:val="00FF35BC"/>
    <w:rsid w:val="00FF3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2BC5AA7"/>
  <w15:docId w15:val="{D4612AA6-D194-4CEF-903E-E1BF0245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7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573423"/>
  </w:style>
  <w:style w:type="paragraph" w:styleId="NormalWeb">
    <w:name w:val="Normal (Web)"/>
    <w:basedOn w:val="Normal"/>
    <w:uiPriority w:val="99"/>
    <w:semiHidden/>
    <w:unhideWhenUsed/>
    <w:rsid w:val="0057342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73423"/>
    <w:rPr>
      <w:color w:val="0000FF"/>
      <w:u w:val="single"/>
    </w:rPr>
  </w:style>
  <w:style w:type="character" w:styleId="Strong">
    <w:name w:val="Strong"/>
    <w:basedOn w:val="DefaultParagraphFont"/>
    <w:uiPriority w:val="22"/>
    <w:qFormat/>
    <w:rsid w:val="00573423"/>
    <w:rPr>
      <w:b/>
      <w:bCs/>
    </w:rPr>
  </w:style>
  <w:style w:type="character" w:customStyle="1" w:styleId="apple-converted-space">
    <w:name w:val="apple-converted-space"/>
    <w:basedOn w:val="DefaultParagraphFont"/>
    <w:rsid w:val="00573423"/>
  </w:style>
  <w:style w:type="paragraph" w:styleId="ListParagraph">
    <w:name w:val="List Paragraph"/>
    <w:basedOn w:val="Normal"/>
    <w:uiPriority w:val="34"/>
    <w:qFormat/>
    <w:rsid w:val="00014AAB"/>
    <w:pPr>
      <w:ind w:left="720"/>
      <w:contextualSpacing/>
    </w:pPr>
  </w:style>
  <w:style w:type="paragraph" w:styleId="Header">
    <w:name w:val="header"/>
    <w:basedOn w:val="Normal"/>
    <w:link w:val="HeaderChar"/>
    <w:uiPriority w:val="99"/>
    <w:unhideWhenUsed/>
    <w:rsid w:val="00C972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2D8"/>
  </w:style>
  <w:style w:type="paragraph" w:styleId="Footer">
    <w:name w:val="footer"/>
    <w:basedOn w:val="Normal"/>
    <w:link w:val="FooterChar"/>
    <w:uiPriority w:val="99"/>
    <w:unhideWhenUsed/>
    <w:rsid w:val="00C972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2D8"/>
  </w:style>
  <w:style w:type="paragraph" w:styleId="BalloonText">
    <w:name w:val="Balloon Text"/>
    <w:basedOn w:val="Normal"/>
    <w:link w:val="BalloonTextChar"/>
    <w:uiPriority w:val="99"/>
    <w:semiHidden/>
    <w:unhideWhenUsed/>
    <w:rsid w:val="00C972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72D8"/>
    <w:rPr>
      <w:rFonts w:ascii="Tahoma" w:hAnsi="Tahoma" w:cs="Tahoma"/>
      <w:sz w:val="16"/>
      <w:szCs w:val="16"/>
    </w:rPr>
  </w:style>
  <w:style w:type="paragraph" w:customStyle="1" w:styleId="TContact">
    <w:name w:val="T_Contact"/>
    <w:basedOn w:val="Normal"/>
    <w:uiPriority w:val="99"/>
    <w:rsid w:val="00C972D8"/>
    <w:pPr>
      <w:autoSpaceDE w:val="0"/>
      <w:autoSpaceDN w:val="0"/>
      <w:adjustRightInd w:val="0"/>
      <w:spacing w:after="0" w:line="280" w:lineRule="exact"/>
    </w:pPr>
    <w:rPr>
      <w:rFonts w:ascii="Arial" w:eastAsia="Times New Roman" w:hAnsi="Arial" w:cs="Arial"/>
      <w:color w:val="948A54" w:themeColor="background2" w:themeShade="80"/>
    </w:rPr>
  </w:style>
  <w:style w:type="paragraph" w:customStyle="1" w:styleId="Subheading">
    <w:name w:val="Subheading"/>
    <w:basedOn w:val="Normal"/>
    <w:qFormat/>
    <w:rsid w:val="00C972D8"/>
    <w:pPr>
      <w:autoSpaceDE w:val="0"/>
      <w:autoSpaceDN w:val="0"/>
      <w:adjustRightInd w:val="0"/>
      <w:spacing w:after="60" w:line="288" w:lineRule="auto"/>
    </w:pPr>
    <w:rPr>
      <w:rFonts w:ascii="Arial" w:eastAsia="Times New Roman" w:hAnsi="Arial" w:cs="Arial"/>
      <w:b/>
      <w:color w:val="C0504D" w:themeColor="accent2"/>
    </w:rPr>
  </w:style>
  <w:style w:type="character" w:styleId="FollowedHyperlink">
    <w:name w:val="FollowedHyperlink"/>
    <w:basedOn w:val="DefaultParagraphFont"/>
    <w:uiPriority w:val="99"/>
    <w:semiHidden/>
    <w:unhideWhenUsed/>
    <w:rsid w:val="001110BC"/>
    <w:rPr>
      <w:color w:val="800080" w:themeColor="followedHyperlink"/>
      <w:u w:val="single"/>
    </w:rPr>
  </w:style>
  <w:style w:type="character" w:styleId="CommentReference">
    <w:name w:val="annotation reference"/>
    <w:basedOn w:val="DefaultParagraphFont"/>
    <w:uiPriority w:val="99"/>
    <w:semiHidden/>
    <w:unhideWhenUsed/>
    <w:rsid w:val="00FC57A3"/>
    <w:rPr>
      <w:sz w:val="16"/>
      <w:szCs w:val="16"/>
    </w:rPr>
  </w:style>
  <w:style w:type="paragraph" w:styleId="CommentText">
    <w:name w:val="annotation text"/>
    <w:basedOn w:val="Normal"/>
    <w:link w:val="CommentTextChar"/>
    <w:uiPriority w:val="99"/>
    <w:semiHidden/>
    <w:unhideWhenUsed/>
    <w:rsid w:val="00FC57A3"/>
    <w:pPr>
      <w:spacing w:line="240" w:lineRule="auto"/>
    </w:pPr>
    <w:rPr>
      <w:sz w:val="20"/>
      <w:szCs w:val="20"/>
    </w:rPr>
  </w:style>
  <w:style w:type="character" w:customStyle="1" w:styleId="CommentTextChar">
    <w:name w:val="Comment Text Char"/>
    <w:basedOn w:val="DefaultParagraphFont"/>
    <w:link w:val="CommentText"/>
    <w:uiPriority w:val="99"/>
    <w:semiHidden/>
    <w:rsid w:val="00FC57A3"/>
    <w:rPr>
      <w:sz w:val="20"/>
      <w:szCs w:val="20"/>
    </w:rPr>
  </w:style>
  <w:style w:type="paragraph" w:styleId="CommentSubject">
    <w:name w:val="annotation subject"/>
    <w:basedOn w:val="CommentText"/>
    <w:next w:val="CommentText"/>
    <w:link w:val="CommentSubjectChar"/>
    <w:uiPriority w:val="99"/>
    <w:semiHidden/>
    <w:unhideWhenUsed/>
    <w:rsid w:val="00FC57A3"/>
    <w:rPr>
      <w:b/>
      <w:bCs/>
    </w:rPr>
  </w:style>
  <w:style w:type="character" w:customStyle="1" w:styleId="CommentSubjectChar">
    <w:name w:val="Comment Subject Char"/>
    <w:basedOn w:val="CommentTextChar"/>
    <w:link w:val="CommentSubject"/>
    <w:uiPriority w:val="99"/>
    <w:semiHidden/>
    <w:rsid w:val="00FC57A3"/>
    <w:rPr>
      <w:b/>
      <w:bCs/>
      <w:sz w:val="20"/>
      <w:szCs w:val="20"/>
    </w:rPr>
  </w:style>
  <w:style w:type="paragraph" w:styleId="NoSpacing">
    <w:name w:val="No Spacing"/>
    <w:uiPriority w:val="1"/>
    <w:qFormat/>
    <w:rsid w:val="00140918"/>
    <w:pPr>
      <w:spacing w:after="0" w:line="240" w:lineRule="auto"/>
    </w:pPr>
  </w:style>
  <w:style w:type="character" w:styleId="Emphasis">
    <w:name w:val="Emphasis"/>
    <w:basedOn w:val="DefaultParagraphFont"/>
    <w:uiPriority w:val="20"/>
    <w:qFormat/>
    <w:rsid w:val="00257924"/>
    <w:rPr>
      <w:i/>
      <w:iCs/>
    </w:rPr>
  </w:style>
  <w:style w:type="character" w:styleId="UnresolvedMention">
    <w:name w:val="Unresolved Mention"/>
    <w:basedOn w:val="DefaultParagraphFont"/>
    <w:uiPriority w:val="99"/>
    <w:semiHidden/>
    <w:unhideWhenUsed/>
    <w:rsid w:val="00444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32392">
      <w:bodyDiv w:val="1"/>
      <w:marLeft w:val="0"/>
      <w:marRight w:val="0"/>
      <w:marTop w:val="0"/>
      <w:marBottom w:val="0"/>
      <w:divBdr>
        <w:top w:val="none" w:sz="0" w:space="0" w:color="auto"/>
        <w:left w:val="none" w:sz="0" w:space="0" w:color="auto"/>
        <w:bottom w:val="none" w:sz="0" w:space="0" w:color="auto"/>
        <w:right w:val="none" w:sz="0" w:space="0" w:color="auto"/>
      </w:divBdr>
    </w:div>
    <w:div w:id="224729561">
      <w:bodyDiv w:val="1"/>
      <w:marLeft w:val="0"/>
      <w:marRight w:val="0"/>
      <w:marTop w:val="0"/>
      <w:marBottom w:val="0"/>
      <w:divBdr>
        <w:top w:val="none" w:sz="0" w:space="0" w:color="auto"/>
        <w:left w:val="none" w:sz="0" w:space="0" w:color="auto"/>
        <w:bottom w:val="none" w:sz="0" w:space="0" w:color="auto"/>
        <w:right w:val="none" w:sz="0" w:space="0" w:color="auto"/>
      </w:divBdr>
    </w:div>
    <w:div w:id="461771995">
      <w:bodyDiv w:val="1"/>
      <w:marLeft w:val="0"/>
      <w:marRight w:val="0"/>
      <w:marTop w:val="0"/>
      <w:marBottom w:val="0"/>
      <w:divBdr>
        <w:top w:val="none" w:sz="0" w:space="0" w:color="auto"/>
        <w:left w:val="none" w:sz="0" w:space="0" w:color="auto"/>
        <w:bottom w:val="none" w:sz="0" w:space="0" w:color="auto"/>
        <w:right w:val="none" w:sz="0" w:space="0" w:color="auto"/>
      </w:divBdr>
    </w:div>
    <w:div w:id="465590363">
      <w:bodyDiv w:val="1"/>
      <w:marLeft w:val="0"/>
      <w:marRight w:val="0"/>
      <w:marTop w:val="0"/>
      <w:marBottom w:val="0"/>
      <w:divBdr>
        <w:top w:val="none" w:sz="0" w:space="0" w:color="auto"/>
        <w:left w:val="none" w:sz="0" w:space="0" w:color="auto"/>
        <w:bottom w:val="none" w:sz="0" w:space="0" w:color="auto"/>
        <w:right w:val="none" w:sz="0" w:space="0" w:color="auto"/>
      </w:divBdr>
    </w:div>
    <w:div w:id="558789849">
      <w:bodyDiv w:val="1"/>
      <w:marLeft w:val="0"/>
      <w:marRight w:val="0"/>
      <w:marTop w:val="0"/>
      <w:marBottom w:val="0"/>
      <w:divBdr>
        <w:top w:val="none" w:sz="0" w:space="0" w:color="auto"/>
        <w:left w:val="none" w:sz="0" w:space="0" w:color="auto"/>
        <w:bottom w:val="none" w:sz="0" w:space="0" w:color="auto"/>
        <w:right w:val="none" w:sz="0" w:space="0" w:color="auto"/>
      </w:divBdr>
    </w:div>
    <w:div w:id="799609019">
      <w:bodyDiv w:val="1"/>
      <w:marLeft w:val="0"/>
      <w:marRight w:val="0"/>
      <w:marTop w:val="0"/>
      <w:marBottom w:val="0"/>
      <w:divBdr>
        <w:top w:val="none" w:sz="0" w:space="0" w:color="auto"/>
        <w:left w:val="none" w:sz="0" w:space="0" w:color="auto"/>
        <w:bottom w:val="none" w:sz="0" w:space="0" w:color="auto"/>
        <w:right w:val="none" w:sz="0" w:space="0" w:color="auto"/>
      </w:divBdr>
    </w:div>
    <w:div w:id="891304569">
      <w:bodyDiv w:val="1"/>
      <w:marLeft w:val="0"/>
      <w:marRight w:val="0"/>
      <w:marTop w:val="0"/>
      <w:marBottom w:val="0"/>
      <w:divBdr>
        <w:top w:val="none" w:sz="0" w:space="0" w:color="auto"/>
        <w:left w:val="none" w:sz="0" w:space="0" w:color="auto"/>
        <w:bottom w:val="none" w:sz="0" w:space="0" w:color="auto"/>
        <w:right w:val="none" w:sz="0" w:space="0" w:color="auto"/>
      </w:divBdr>
    </w:div>
    <w:div w:id="927233386">
      <w:bodyDiv w:val="1"/>
      <w:marLeft w:val="0"/>
      <w:marRight w:val="0"/>
      <w:marTop w:val="0"/>
      <w:marBottom w:val="0"/>
      <w:divBdr>
        <w:top w:val="none" w:sz="0" w:space="0" w:color="auto"/>
        <w:left w:val="none" w:sz="0" w:space="0" w:color="auto"/>
        <w:bottom w:val="none" w:sz="0" w:space="0" w:color="auto"/>
        <w:right w:val="none" w:sz="0" w:space="0" w:color="auto"/>
      </w:divBdr>
    </w:div>
    <w:div w:id="1092356031">
      <w:bodyDiv w:val="1"/>
      <w:marLeft w:val="0"/>
      <w:marRight w:val="0"/>
      <w:marTop w:val="0"/>
      <w:marBottom w:val="0"/>
      <w:divBdr>
        <w:top w:val="none" w:sz="0" w:space="0" w:color="auto"/>
        <w:left w:val="none" w:sz="0" w:space="0" w:color="auto"/>
        <w:bottom w:val="none" w:sz="0" w:space="0" w:color="auto"/>
        <w:right w:val="none" w:sz="0" w:space="0" w:color="auto"/>
      </w:divBdr>
    </w:div>
    <w:div w:id="1143474195">
      <w:bodyDiv w:val="1"/>
      <w:marLeft w:val="0"/>
      <w:marRight w:val="0"/>
      <w:marTop w:val="0"/>
      <w:marBottom w:val="0"/>
      <w:divBdr>
        <w:top w:val="none" w:sz="0" w:space="0" w:color="auto"/>
        <w:left w:val="none" w:sz="0" w:space="0" w:color="auto"/>
        <w:bottom w:val="none" w:sz="0" w:space="0" w:color="auto"/>
        <w:right w:val="none" w:sz="0" w:space="0" w:color="auto"/>
      </w:divBdr>
    </w:div>
    <w:div w:id="1298489480">
      <w:bodyDiv w:val="1"/>
      <w:marLeft w:val="0"/>
      <w:marRight w:val="0"/>
      <w:marTop w:val="0"/>
      <w:marBottom w:val="0"/>
      <w:divBdr>
        <w:top w:val="none" w:sz="0" w:space="0" w:color="auto"/>
        <w:left w:val="none" w:sz="0" w:space="0" w:color="auto"/>
        <w:bottom w:val="none" w:sz="0" w:space="0" w:color="auto"/>
        <w:right w:val="none" w:sz="0" w:space="0" w:color="auto"/>
      </w:divBdr>
    </w:div>
    <w:div w:id="1596671879">
      <w:bodyDiv w:val="1"/>
      <w:marLeft w:val="0"/>
      <w:marRight w:val="0"/>
      <w:marTop w:val="0"/>
      <w:marBottom w:val="0"/>
      <w:divBdr>
        <w:top w:val="none" w:sz="0" w:space="0" w:color="auto"/>
        <w:left w:val="none" w:sz="0" w:space="0" w:color="auto"/>
        <w:bottom w:val="none" w:sz="0" w:space="0" w:color="auto"/>
        <w:right w:val="none" w:sz="0" w:space="0" w:color="auto"/>
      </w:divBdr>
    </w:div>
    <w:div w:id="1752005330">
      <w:bodyDiv w:val="1"/>
      <w:marLeft w:val="0"/>
      <w:marRight w:val="0"/>
      <w:marTop w:val="0"/>
      <w:marBottom w:val="0"/>
      <w:divBdr>
        <w:top w:val="none" w:sz="0" w:space="0" w:color="auto"/>
        <w:left w:val="none" w:sz="0" w:space="0" w:color="auto"/>
        <w:bottom w:val="none" w:sz="0" w:space="0" w:color="auto"/>
        <w:right w:val="none" w:sz="0" w:space="0" w:color="auto"/>
      </w:divBdr>
    </w:div>
    <w:div w:id="1778258364">
      <w:bodyDiv w:val="1"/>
      <w:marLeft w:val="0"/>
      <w:marRight w:val="0"/>
      <w:marTop w:val="0"/>
      <w:marBottom w:val="0"/>
      <w:divBdr>
        <w:top w:val="none" w:sz="0" w:space="0" w:color="auto"/>
        <w:left w:val="none" w:sz="0" w:space="0" w:color="auto"/>
        <w:bottom w:val="none" w:sz="0" w:space="0" w:color="auto"/>
        <w:right w:val="none" w:sz="0" w:space="0" w:color="auto"/>
      </w:divBdr>
    </w:div>
    <w:div w:id="1778863460">
      <w:bodyDiv w:val="1"/>
      <w:marLeft w:val="0"/>
      <w:marRight w:val="0"/>
      <w:marTop w:val="0"/>
      <w:marBottom w:val="0"/>
      <w:divBdr>
        <w:top w:val="none" w:sz="0" w:space="0" w:color="auto"/>
        <w:left w:val="none" w:sz="0" w:space="0" w:color="auto"/>
        <w:bottom w:val="none" w:sz="0" w:space="0" w:color="auto"/>
        <w:right w:val="none" w:sz="0" w:space="0" w:color="auto"/>
      </w:divBdr>
    </w:div>
    <w:div w:id="1881353792">
      <w:bodyDiv w:val="1"/>
      <w:marLeft w:val="0"/>
      <w:marRight w:val="0"/>
      <w:marTop w:val="0"/>
      <w:marBottom w:val="0"/>
      <w:divBdr>
        <w:top w:val="none" w:sz="0" w:space="0" w:color="auto"/>
        <w:left w:val="none" w:sz="0" w:space="0" w:color="auto"/>
        <w:bottom w:val="none" w:sz="0" w:space="0" w:color="auto"/>
        <w:right w:val="none" w:sz="0" w:space="0" w:color="auto"/>
      </w:divBdr>
    </w:div>
    <w:div w:id="2050177657">
      <w:bodyDiv w:val="1"/>
      <w:marLeft w:val="0"/>
      <w:marRight w:val="0"/>
      <w:marTop w:val="0"/>
      <w:marBottom w:val="0"/>
      <w:divBdr>
        <w:top w:val="none" w:sz="0" w:space="0" w:color="auto"/>
        <w:left w:val="none" w:sz="0" w:space="0" w:color="auto"/>
        <w:bottom w:val="none" w:sz="0" w:space="0" w:color="auto"/>
        <w:right w:val="none" w:sz="0" w:space="0" w:color="auto"/>
      </w:divBdr>
    </w:div>
    <w:div w:id="209389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sep.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vlupica@gsep.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takethelead@gsep.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sep.org/takethele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86606D4E68984FB94B4BE4DFBACA12" ma:contentTypeVersion="13" ma:contentTypeDescription="Create a new document." ma:contentTypeScope="" ma:versionID="f645fd95ea27ac788fbabdc8d30d73d3">
  <xsd:schema xmlns:xsd="http://www.w3.org/2001/XMLSchema" xmlns:xs="http://www.w3.org/2001/XMLSchema" xmlns:p="http://schemas.microsoft.com/office/2006/metadata/properties" xmlns:ns3="dd1f837b-85dd-4348-9b62-43a2b4fab957" xmlns:ns4="1ad7f284-1478-405d-989f-3b4667288cbc" targetNamespace="http://schemas.microsoft.com/office/2006/metadata/properties" ma:root="true" ma:fieldsID="bc2e9ed9f02ee8e13f16d89281f56aca" ns3:_="" ns4:_="">
    <xsd:import namespace="dd1f837b-85dd-4348-9b62-43a2b4fab957"/>
    <xsd:import namespace="1ad7f284-1478-405d-989f-3b4667288cb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f837b-85dd-4348-9b62-43a2b4fab9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d7f284-1478-405d-989f-3b4667288cb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D6482-F623-494C-A90C-C2C370671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f837b-85dd-4348-9b62-43a2b4fab957"/>
    <ds:schemaRef ds:uri="1ad7f284-1478-405d-989f-3b4667288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31337E-C55A-43E9-88D7-DACF81642E3F}">
  <ds:schemaRefs>
    <ds:schemaRef ds:uri="http://schemas.microsoft.com/sharepoint/v3/contenttype/forms"/>
  </ds:schemaRefs>
</ds:datastoreItem>
</file>

<file path=customXml/itemProps3.xml><?xml version="1.0" encoding="utf-8"?>
<ds:datastoreItem xmlns:ds="http://schemas.openxmlformats.org/officeDocument/2006/customXml" ds:itemID="{240BCD89-1B9B-4202-8240-2DA0421681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B13981-C76A-4FB6-B4ED-01E83BCE9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14</Words>
  <Characters>4070</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CLocalAdmin</dc:creator>
  <cp:lastModifiedBy>Nina Harmon</cp:lastModifiedBy>
  <cp:revision>2</cp:revision>
  <cp:lastPrinted>2020-01-29T20:12:00Z</cp:lastPrinted>
  <dcterms:created xsi:type="dcterms:W3CDTF">2021-02-04T16:13:00Z</dcterms:created>
  <dcterms:modified xsi:type="dcterms:W3CDTF">2021-02-0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86606D4E68984FB94B4BE4DFBACA12</vt:lpwstr>
  </property>
</Properties>
</file>